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The Onions of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re is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w:t>
      </w:r>
      <w:r>
        <w:rPr>
          <w:rFonts w:ascii="Georgia" w:hAnsi="Georgia"/>
          <w:color w:val="000000"/>
          <w:sz w:val="22"/>
          <w:szCs w:val="22"/>
        </w:rPr>
        <w:t>ure, s</w:t>
      </w:r>
      <w:r>
        <w:rPr>
          <w:rFonts w:ascii="Georgia" w:hAnsi="Georgia"/>
          <w:color w:val="000000"/>
          <w:sz w:val="22"/>
          <w:szCs w:val="22"/>
        </w:rPr>
        <w:t>ome of it was the drink and the poppy, but some part of me had decided that if I was going to get kicked in the head, it might as well be for something better than a pauper’s pyre. Never did find out what their reasons were–I’d have said high spirits for most young men, but they had th</w:t>
      </w:r>
      <w:r>
        <w:rPr>
          <w:rFonts w:ascii="Georgia" w:hAnsi="Georgia"/>
          <w:color w:val="000000"/>
          <w:sz w:val="22"/>
          <w:szCs w:val="22"/>
        </w:rPr>
        <w:t>e</w:t>
      </w:r>
      <w:r>
        <w:rPr>
          <w:rFonts w:ascii="Georgia" w:hAnsi="Georgia"/>
          <w:color w:val="000000"/>
          <w:sz w:val="22"/>
          <w:szCs w:val="22"/>
        </w:rPr>
        <w:t xml:space="preserve"> look soldiers get when they’ve lost so many friends that they’</w:t>
      </w:r>
      <w:r>
        <w:rPr>
          <w:rFonts w:ascii="Georgia" w:hAnsi="Georgia"/>
          <w:color w:val="000000"/>
          <w:sz w:val="22"/>
          <w:szCs w:val="22"/>
        </w:rPr>
        <w:t>v</w:t>
      </w:r>
      <w:r>
        <w:rPr>
          <w:rFonts w:ascii="Georgia" w:hAnsi="Georgia"/>
          <w:color w:val="000000"/>
          <w:sz w:val="22"/>
          <w:szCs w:val="22"/>
        </w:rPr>
        <w:t xml:space="preserve">e lost </w:t>
      </w:r>
      <w:r>
        <w:rPr>
          <w:rFonts w:ascii="Georgia" w:hAnsi="Georgia"/>
          <w:color w:val="000000"/>
          <w:sz w:val="22"/>
          <w:szCs w:val="22"/>
        </w:rPr>
        <w:t xml:space="preserve">themselves </w:t>
      </w:r>
      <w:r>
        <w:rPr>
          <w:rFonts w:ascii="Georgia" w:hAnsi="Georgia"/>
          <w:color w:val="000000"/>
          <w:sz w:val="22"/>
          <w:szCs w:val="22"/>
        </w:rPr>
        <w:t>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w:t>
      </w:r>
      <w:r>
        <w:rPr>
          <w:rFonts w:ascii="Georgia" w:hAnsi="Georgia"/>
          <w:color w:val="000000"/>
          <w:sz w:val="22"/>
          <w:szCs w:val="22"/>
        </w:rPr>
        <w:t>ose white ribbons in their manes</w:t>
      </w:r>
      <w:r>
        <w:rPr>
          <w:rFonts w:ascii="Georgia" w:hAnsi="Georgia"/>
          <w:color w:val="000000"/>
          <w:sz w:val="22"/>
          <w:szCs w:val="22"/>
        </w:rPr>
        <w:t xml:space="preserve"> meant no one ever had, and it’s powerful luck </w:t>
      </w:r>
      <w:r>
        <w:rPr>
          <w:rFonts w:ascii="Georgia" w:hAnsi="Georgia"/>
          <w:color w:val="000000"/>
          <w:sz w:val="22"/>
          <w:szCs w:val="22"/>
        </w:rPr>
        <w:t>to</w:t>
      </w:r>
      <w:r>
        <w:rPr>
          <w:rFonts w:ascii="Georgia" w:hAnsi="Georgia"/>
          <w:color w:val="000000"/>
          <w:sz w:val="22"/>
          <w:szCs w:val="22"/>
        </w:rPr>
        <w:t xml:space="preserve"> be the first </w:t>
      </w:r>
      <w:r>
        <w:rPr>
          <w:rFonts w:ascii="Georgia" w:hAnsi="Georgia"/>
          <w:color w:val="000000"/>
          <w:sz w:val="22"/>
          <w:szCs w:val="22"/>
        </w:rPr>
        <w:t xml:space="preserve">one </w:t>
      </w:r>
      <w:r>
        <w:rPr>
          <w:rFonts w:ascii="Georgia" w:hAnsi="Georgia"/>
          <w:color w:val="000000"/>
          <w:sz w:val="22"/>
          <w:szCs w:val="22"/>
        </w:rPr>
        <w:t>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w:t>
      </w:r>
      <w:r>
        <w:rPr>
          <w:rFonts w:ascii="Georgia" w:hAnsi="Georgia"/>
          <w:color w:val="000000"/>
          <w:sz w:val="22"/>
          <w:szCs w:val="22"/>
        </w:rPr>
        <w:t xml:space="preserve">sitting and listening is practically a sport for the </w:t>
      </w:r>
      <w:r>
        <w:rPr>
          <w:rFonts w:ascii="Georgia" w:hAnsi="Georgia"/>
          <w:color w:val="000000"/>
          <w:sz w:val="22"/>
          <w:szCs w:val="22"/>
        </w:rPr>
        <w:t xml:space="preserve">Darpani, and me because the poppy had finally caught up with me. The locals talked mostly about </w:t>
      </w:r>
      <w:r>
        <w:rPr>
          <w:rFonts w:ascii="Georgia" w:hAnsi="Georgia"/>
          <w:color w:val="000000"/>
          <w:sz w:val="22"/>
          <w:szCs w:val="22"/>
        </w:rPr>
        <w:t xml:space="preserve">how glorious </w:t>
      </w:r>
      <w:r>
        <w:rPr>
          <w:rFonts w:ascii="Georgia" w:hAnsi="Georgia"/>
          <w:color w:val="000000"/>
          <w:sz w:val="22"/>
          <w:szCs w:val="22"/>
        </w:rPr>
        <w:t xml:space="preserve">the coronation </w:t>
      </w:r>
      <w:r>
        <w:rPr>
          <w:rFonts w:ascii="Georgia" w:hAnsi="Georgia"/>
          <w:color w:val="000000"/>
          <w:sz w:val="22"/>
          <w:szCs w:val="22"/>
        </w:rPr>
        <w:t>had been</w:t>
      </w:r>
      <w:r>
        <w:rPr>
          <w:rFonts w:ascii="Georgia" w:hAnsi="Georgia"/>
          <w:color w:val="000000"/>
          <w:sz w:val="22"/>
          <w:szCs w:val="22"/>
        </w:rPr>
        <w:t xml:space="preserve">, and who was beating who in the </w:t>
      </w:r>
      <w:r>
        <w:rPr>
          <w:rFonts w:ascii="Georgia" w:hAnsi="Georgia"/>
          <w:i/>
          <w:color w:val="000000"/>
          <w:sz w:val="22"/>
          <w:szCs w:val="22"/>
        </w:rPr>
        <w:t>umram</w:t>
      </w:r>
      <w:r>
        <w:rPr>
          <w:rFonts w:ascii="Georgia" w:hAnsi="Georgia"/>
          <w:color w:val="000000"/>
          <w:sz w:val="22"/>
          <w:szCs w:val="22"/>
        </w:rPr>
        <w:t xml:space="preserve">, and about a bonescuttle that had come up from the Tombs and was taking beggars off the street. It had torn up a couple of guardsmen too, one man said, and I winced. </w:t>
      </w:r>
      <w:r>
        <w:rPr>
          <w:rFonts w:ascii="Georgia" w:hAnsi="Georgia"/>
          <w:color w:val="000000"/>
          <w:sz w:val="22"/>
          <w:szCs w:val="22"/>
        </w:rPr>
        <w:t>Bonescuttles are</w:t>
      </w:r>
      <w:r>
        <w:rPr>
          <w:rFonts w:ascii="Georgia" w:hAnsi="Georgia"/>
          <w:color w:val="000000"/>
          <w:sz w:val="22"/>
          <w:szCs w:val="22"/>
        </w:rPr>
        <w:t xml:space="preserve"> </w:t>
      </w:r>
      <w:r>
        <w:rPr>
          <w:rFonts w:ascii="Georgia" w:hAnsi="Georgia"/>
          <w:color w:val="000000"/>
          <w:sz w:val="22"/>
          <w:szCs w:val="22"/>
        </w:rPr>
        <w:t xml:space="preserve">as </w:t>
      </w:r>
      <w:r>
        <w:rPr>
          <w:rFonts w:ascii="Georgia" w:hAnsi="Georgia"/>
          <w:color w:val="000000"/>
          <w:sz w:val="22"/>
          <w:szCs w:val="22"/>
        </w:rPr>
        <w:t xml:space="preserve">smart as </w:t>
      </w:r>
      <w:r>
        <w:rPr>
          <w:rFonts w:ascii="Georgia" w:hAnsi="Georgia"/>
          <w:color w:val="000000"/>
          <w:sz w:val="22"/>
          <w:szCs w:val="22"/>
        </w:rPr>
        <w:t>they are</w:t>
      </w:r>
      <w:r>
        <w:rPr>
          <w:rFonts w:ascii="Georgia" w:hAnsi="Georgia"/>
          <w:color w:val="000000"/>
          <w:sz w:val="22"/>
          <w:szCs w:val="22"/>
        </w:rPr>
        <w:t xml:space="preserv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 xml:space="preserve">Eventually the owner realized we’d stopped buying and pushed us out the door. The Darpani headed back to the paddock to give it an eye while I went back to the doctress and spent what was left of my pay. I </w:t>
      </w:r>
      <w:r>
        <w:rPr>
          <w:rFonts w:ascii="Georgia" w:hAnsi="Georgia"/>
          <w:color w:val="000000"/>
          <w:sz w:val="22"/>
          <w:szCs w:val="22"/>
        </w:rPr>
        <w:t>tried haggling</w:t>
      </w:r>
      <w:r>
        <w:rPr>
          <w:rFonts w:ascii="Georgia" w:hAnsi="Georgia"/>
          <w:color w:val="000000"/>
          <w:sz w:val="22"/>
          <w:szCs w:val="22"/>
        </w:rPr>
        <w:t xml:space="preserve">, but she could tell I’d pay extra for a bit of </w:t>
      </w:r>
      <w:r>
        <w:rPr>
          <w:rFonts w:ascii="Georgia" w:hAnsi="Georgia"/>
          <w:color w:val="000000"/>
          <w:sz w:val="22"/>
          <w:szCs w:val="22"/>
        </w:rPr>
        <w:t>forgetting</w:t>
      </w:r>
      <w:r>
        <w:rPr>
          <w:rFonts w:ascii="Georgia" w:hAnsi="Georgia"/>
          <w:color w:val="000000"/>
          <w:sz w:val="22"/>
          <w:szCs w:val="22"/>
        </w:rPr>
        <w:t>,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 xml:space="preserve">Four, </w:t>
      </w:r>
      <w:r>
        <w:rPr>
          <w:rFonts w:ascii="Georgia" w:hAnsi="Georgia"/>
          <w:color w:val="000000"/>
          <w:sz w:val="22"/>
          <w:szCs w:val="22"/>
        </w:rPr>
        <w:t>n</w:t>
      </w:r>
      <w:r>
        <w:rPr>
          <w:rFonts w:ascii="Georgia" w:hAnsi="Georgia"/>
          <w:color w:val="000000"/>
          <w:sz w:val="22"/>
          <w:szCs w:val="22"/>
        </w:rPr>
        <w:t xml:space="preserve">ot three. The newcomer </w:t>
      </w:r>
      <w:r>
        <w:rPr>
          <w:rFonts w:ascii="Georgia" w:hAnsi="Georgia"/>
          <w:color w:val="000000"/>
          <w:sz w:val="22"/>
          <w:szCs w:val="22"/>
        </w:rPr>
        <w:t>looked to be about</w:t>
      </w:r>
      <w:r>
        <w:rPr>
          <w:rFonts w:ascii="Georgia" w:hAnsi="Georgia"/>
          <w:color w:val="000000"/>
          <w:sz w:val="22"/>
          <w:szCs w:val="22"/>
        </w:rPr>
        <w:t xml:space="preserve">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 xml:space="preserve">Cup pursed his lips. “A war mount,” he said quietly. “From the Green Grass, but away many years. </w:t>
      </w:r>
      <w:r>
        <w:rPr>
          <w:rFonts w:ascii="Georgia" w:hAnsi="Georgia"/>
          <w:color w:val="000000"/>
          <w:sz w:val="22"/>
          <w:szCs w:val="22"/>
        </w:rPr>
        <w:t>He has</w:t>
      </w:r>
      <w:r>
        <w:rPr>
          <w:rFonts w:ascii="Georgia" w:hAnsi="Georgia"/>
          <w:color w:val="000000"/>
          <w:sz w:val="22"/>
          <w:szCs w:val="22"/>
        </w:rPr>
        <w:t xml:space="preserve">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 xml:space="preserve">Cup shrugged again, not </w:t>
      </w:r>
      <w:r>
        <w:rPr>
          <w:rFonts w:ascii="Georgia" w:hAnsi="Georgia"/>
          <w:color w:val="000000"/>
          <w:sz w:val="22"/>
          <w:szCs w:val="22"/>
        </w:rPr>
        <w:t>worried</w:t>
      </w:r>
      <w:r>
        <w:rPr>
          <w:rFonts w:ascii="Georgia" w:hAnsi="Georgia"/>
          <w:color w:val="000000"/>
          <w:sz w:val="22"/>
          <w:szCs w:val="22"/>
        </w:rPr>
        <w:t xml:space="preserve">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w:t>
      </w:r>
      <w:r>
        <w:rPr>
          <w:rFonts w:ascii="Georgia" w:hAnsi="Georgia"/>
          <w:color w:val="000000"/>
          <w:sz w:val="22"/>
          <w:szCs w:val="22"/>
        </w:rPr>
        <w:t>one I've ever met</w:t>
      </w:r>
      <w:r>
        <w:rPr>
          <w:rFonts w:ascii="Georgia" w:hAnsi="Georgia"/>
          <w:color w:val="000000"/>
          <w:sz w:val="22"/>
          <w:szCs w:val="22"/>
        </w:rPr>
        <w:t xml:space="preserve">. </w:t>
      </w:r>
      <w:r>
        <w:rPr>
          <w:rFonts w:ascii="Georgia" w:hAnsi="Georgia"/>
          <w:color w:val="000000"/>
          <w:sz w:val="22"/>
          <w:szCs w:val="22"/>
        </w:rPr>
        <w:t>Some of them make sense, like l</w:t>
      </w:r>
      <w:r>
        <w:rPr>
          <w:rFonts w:ascii="Georgia" w:hAnsi="Georgia"/>
          <w:color w:val="000000"/>
          <w:sz w:val="22"/>
          <w:szCs w:val="22"/>
        </w:rPr>
        <w:t xml:space="preserve">etting the cattle get a smell of you before </w:t>
      </w:r>
      <w:r>
        <w:rPr>
          <w:rFonts w:ascii="Georgia" w:hAnsi="Georgia"/>
          <w:color w:val="000000"/>
          <w:sz w:val="22"/>
          <w:szCs w:val="22"/>
        </w:rPr>
        <w:t>deciding whether to take you on</w:t>
      </w:r>
      <w:r>
        <w:rPr>
          <w:rFonts w:ascii="Georgia" w:hAnsi="Georgia"/>
          <w:color w:val="000000"/>
          <w:sz w:val="22"/>
          <w:szCs w:val="22"/>
        </w:rPr>
        <w:t>. And not letting Hett travel with the caravan–</w:t>
      </w:r>
      <w:r>
        <w:rPr>
          <w:rFonts w:ascii="Georgia" w:hAnsi="Georgia"/>
          <w:color w:val="000000"/>
          <w:sz w:val="22"/>
          <w:szCs w:val="22"/>
        </w:rPr>
        <w:t xml:space="preserve">well, </w:t>
      </w:r>
      <w:r>
        <w:rPr>
          <w:rFonts w:ascii="Georgia" w:hAnsi="Georgia"/>
          <w:color w:val="000000"/>
          <w:sz w:val="22"/>
          <w:szCs w:val="22"/>
        </w:rPr>
        <w:t>everyone knows they’re cursed.</w:t>
      </w:r>
    </w:p>
    <w:p>
      <w:pPr>
        <w:pStyle w:val="TextBody"/>
        <w:spacing w:before="0" w:after="0"/>
        <w:ind w:left="0" w:right="0" w:firstLine="288"/>
        <w:jc w:val="both"/>
        <w:rPr/>
      </w:pPr>
      <w:r>
        <w:rPr>
          <w:rFonts w:ascii="Georgia" w:hAnsi="Georgia"/>
          <w:color w:val="000000"/>
          <w:sz w:val="22"/>
          <w:szCs w:val="22"/>
        </w:rPr>
        <w:t xml:space="preserve">But </w:t>
      </w:r>
      <w:r>
        <w:rPr>
          <w:rFonts w:ascii="Georgia" w:hAnsi="Georgia"/>
          <w:color w:val="000000"/>
          <w:sz w:val="22"/>
          <w:szCs w:val="22"/>
        </w:rPr>
        <w:t>they all have</w:t>
      </w:r>
      <w:r>
        <w:rPr>
          <w:rFonts w:ascii="Georgia" w:hAnsi="Georgia"/>
          <w:color w:val="000000"/>
          <w:sz w:val="22"/>
          <w:szCs w:val="22"/>
        </w:rPr>
        <w:t xml:space="preserve"> different notion</w:t>
      </w:r>
      <w:r>
        <w:rPr>
          <w:rFonts w:ascii="Georgia" w:hAnsi="Georgia"/>
          <w:color w:val="000000"/>
          <w:sz w:val="22"/>
          <w:szCs w:val="22"/>
        </w:rPr>
        <w:t>s</w:t>
      </w:r>
      <w:r>
        <w:rPr>
          <w:rFonts w:ascii="Georgia" w:hAnsi="Georgia"/>
          <w:color w:val="000000"/>
          <w:sz w:val="22"/>
          <w:szCs w:val="22"/>
        </w:rPr>
        <w:t xml:space="preserve"> about what to do with you when your hire was done. Some didn’t mind you hanging about for a bit, especially if you did well for them and they might like to take you on again. Others wanted you out of the way as soon as possible, on the principle that the </w:t>
      </w:r>
      <w:r>
        <w:rPr>
          <w:rFonts w:ascii="Georgia" w:hAnsi="Georgia"/>
          <w:color w:val="000000"/>
          <w:sz w:val="22"/>
          <w:szCs w:val="22"/>
        </w:rPr>
        <w:t>hardest</w:t>
      </w:r>
      <w:r>
        <w:rPr>
          <w:rFonts w:ascii="Georgia" w:hAnsi="Georgia"/>
          <w:color w:val="000000"/>
          <w:sz w:val="22"/>
          <w:szCs w:val="22"/>
        </w:rPr>
        <w:t xml:space="preserve"> thief </w:t>
      </w:r>
      <w:r>
        <w:rPr>
          <w:rFonts w:ascii="Georgia" w:hAnsi="Georgia"/>
          <w:color w:val="000000"/>
          <w:sz w:val="22"/>
          <w:szCs w:val="22"/>
        </w:rPr>
        <w:t xml:space="preserve">to guard against </w:t>
      </w:r>
      <w:r>
        <w:rPr>
          <w:rFonts w:ascii="Georgia" w:hAnsi="Georgia"/>
          <w:color w:val="000000"/>
          <w:sz w:val="22"/>
          <w:szCs w:val="22"/>
        </w:rPr>
        <w:t xml:space="preserve">was the </w:t>
      </w:r>
      <w:r>
        <w:rPr>
          <w:rFonts w:ascii="Georgia" w:hAnsi="Georgia"/>
          <w:color w:val="000000"/>
          <w:sz w:val="22"/>
          <w:szCs w:val="22"/>
        </w:rPr>
        <w:t>person</w:t>
      </w:r>
      <w:r>
        <w:rPr>
          <w:rFonts w:ascii="Georgia" w:hAnsi="Georgia"/>
          <w:color w:val="000000"/>
          <w:sz w:val="22"/>
          <w:szCs w:val="22"/>
        </w:rPr>
        <w:t xml:space="preserve"> who had </w:t>
      </w:r>
      <w:r>
        <w:rPr>
          <w:rFonts w:ascii="Georgia" w:hAnsi="Georgia"/>
          <w:color w:val="000000"/>
          <w:sz w:val="22"/>
          <w:szCs w:val="22"/>
        </w:rPr>
        <w:t>built your fenc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w:t>
      </w:r>
      <w:r>
        <w:rPr>
          <w:rFonts w:ascii="Georgia" w:hAnsi="Georgia"/>
          <w:color w:val="000000"/>
          <w:sz w:val="22"/>
          <w:szCs w:val="22"/>
        </w:rPr>
        <w:t>he</w:t>
      </w:r>
      <w:r>
        <w:rPr>
          <w:rFonts w:ascii="Georgia" w:hAnsi="Georgia"/>
          <w:color w:val="000000"/>
          <w:sz w:val="22"/>
          <w:szCs w:val="22"/>
        </w:rPr>
        <w:t xml:space="preserv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w:t>
      </w:r>
      <w:r>
        <w:rPr>
          <w:rFonts w:ascii="Georgia" w:hAnsi="Georgia"/>
          <w:color w:val="000000"/>
          <w:sz w:val="22"/>
          <w:szCs w:val="22"/>
        </w:rPr>
        <w:t>ghosts</w:t>
      </w:r>
      <w:r>
        <w:rPr>
          <w:rFonts w:ascii="Georgia" w:hAnsi="Georgia"/>
          <w:color w:val="000000"/>
          <w:sz w:val="22"/>
          <w:szCs w:val="22"/>
        </w:rPr>
        <w:t xml:space="preserve"> at Armaq, I could probably sleep through the Pilots’ Return.</w:t>
      </w:r>
    </w:p>
    <w:p>
      <w:pPr>
        <w:pStyle w:val="TextBody"/>
        <w:spacing w:before="0" w:after="0"/>
        <w:ind w:left="0" w:right="0" w:firstLine="288"/>
        <w:jc w:val="both"/>
        <w:rPr/>
      </w:pP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rap woke me by pinching my toe. I’d laid my poncho over myself like a blanket instead of wrapping myself up in it, so I slipped it off without making any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horses were standing together at one end of the paddock, the three beauties in a clump with the old warhorse a few strides away. Two guards had been set to watch them, but were both in that not-really-here frame of mind you fall into when it’s the middle of the night and drifting a bit has never meant waking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oaked a couple of rags in what the doctress had given me. Cup and Strap each took one and faded into the night. I gave them a moment, then walked over to the guards with a smile on my face. This and that and a bit of the other, and the Darpani were lowering them to the ground, sound asl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a heartbeat to make sure they’d stay that way. Strap kept an eye on them while Cup and I crept forward to the fence. The two mares were right there, head to tail, just out of reach. I was about to slip under the fence when the warhorse ambled over. He was a big fellow, gray with a black sock and a black dapple under his right ey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Cup hushed softly. “Sh, sh, sh. Nothing for you here, friend to the world. Nothing for you here.” I kept my mouth shut–if it’s horses, it’s best left to a Darpani.</w:t>
      </w:r>
    </w:p>
    <w:p>
      <w:pPr>
        <w:pStyle w:val="TextBody"/>
        <w:spacing w:before="0" w:after="0"/>
        <w:ind w:left="0" w:right="0" w:firstLine="288"/>
        <w:jc w:val="both"/>
        <w:rPr>
          <w:color w:val="000000"/>
        </w:rPr>
      </w:pPr>
      <w:r>
        <w:rPr>
          <w:rFonts w:ascii="Georgia" w:hAnsi="Georgia"/>
          <w:color w:val="000000"/>
          <w:sz w:val="22"/>
          <w:szCs w:val="22"/>
        </w:rPr>
        <w:t>The stallion looked at him with big brown eyes. “Sh…” Cup soothed. “To be at peace, friend, companion. To find no cause for alarm here. No lions, no fire, no cause for alarm. To be at pe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ray nodded its head, then shook itself, turned, and ambled back to the center of the paddock. Cup looked at me. I couldn’t see his mouth, but I could tell he was grinning. I grinned back. We slipped over the f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en the warhorse shout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 w:name="sweet-in-the-corral"/>
      <w:bookmarkEnd w:id="1"/>
      <w:r>
        <w:rPr>
          <w:rFonts w:ascii="Georgia" w:hAnsi="Georgia"/>
          <w:i/>
          <w:iCs/>
          <w:color w:val="000000"/>
          <w:sz w:val="28"/>
          <w:szCs w:val="28"/>
        </w:rPr>
        <w:t>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ame is Sweet. It’s not a horse name. Horses don’t have their own language. Cats do, the Gifted ones, or so they claim. Of course, cats say all sorts, especially the big ones. I don’t trust cats. They’re shif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born wild, somewhere up toward the high end of the Sprained River valley. Been away a lot longer than I was there, but magic me back with a blindfold on, and I’d know it from the smell of the grass and the sound of frogs in the rush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eight months old when Finger Paper Rolling and her cousins snuck up on my herd in the middle of the night with halters and hobbles in their hands. They split off a dozen of us, whooping and setting off firecrackers to drive us into a box wash with sides so steep we couldn’t scramble out. Finger got a loop of rope around my neck and snagged the other end i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we got to know each other, she told me that her band used half a dozen spots like that up and down the river for traps. Never the same one two years in a row, though, so the herd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from the start because I learned so quickly. A week after she broke me to saddle, she could steer me with her knees. Two days after that, I knew all her whistles–kneel, back up, stand. Truth was, I liked learning. I’d been starving for it, not knowing that I hungered.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color w:val="000000"/>
        </w:rPr>
      </w:pPr>
      <w:r>
        <w:rPr>
          <w:rFonts w:ascii="Georgia" w:hAnsi="Georgia"/>
          <w:color w:val="000000"/>
          <w:sz w:val="22"/>
          <w:szCs w:val="22"/>
        </w:rPr>
        <w:t>I don’t know when her words started to join up in my head, but I do remember the first time I talked back. She had been trying to teach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color w:val="000000"/>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It was another full day before I would speak again. Kind of funny now, looking back on it, I supp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couple of hotheads from Smoke Rein Choking’s band grasswhacked us, whooping and hollering, trying to stir up some confusion so they could steal a calf to brag over. One of them threw a bagful of bee burrs into the herd, and the whole mess stampeded. Finger and two others were trampled when their idiot ungifted mounts panic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early broke a leg trying to get to her. It would have been the death of me if I’d fallen,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color w:val="000000"/>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after they’d turned themselves in. Truth was, I didn’t mind the thought of leaving. Finger and I had talked endlessly about seeing the world. “Waves on the ocean,” she’d say. “Waves on the ocean before we die.” I figured I owed it to her to se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color w:val="000000"/>
        </w:rPr>
      </w:pPr>
      <w:r>
        <w:rPr>
          <w:rFonts w:ascii="Georgia" w:hAnsi="Georgia"/>
          <w:color w:val="000000"/>
          <w:sz w:val="22"/>
          <w:szCs w:val="22"/>
        </w:rPr>
        <w:t>As soon as we set out, I noticed this skinny Karabandi eyeing me. He wasn’t being rude, but every time I looked over I caught him watching me. One evening I finally asked him if I was growing feathers. He laughed, apologized, said no, he was sorry, he was just trying to figure a polite way to ask me a question. “To still be in Darp?” I asked. He said yes. “Then to phrase it as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at didn’t shut him up for long. Fifth day on the trail, evening meal, the whole troop around us, he came over to me, went down on one knee, and recited:</w:t>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r>
        <w:rPr>
          <w:rFonts w:ascii="Georgia" w:hAnsi="Georgia"/>
          <w:i/>
          <w:iCs/>
          <w:color w:val="000000"/>
          <w:sz w:val="22"/>
          <w:szCs w:val="22"/>
        </w:rPr>
        <w:br/>
      </w:r>
      <w:r>
        <w:rPr>
          <w:rStyle w:val="VerbatimChar"/>
          <w:rFonts w:ascii="Georgia" w:hAnsi="Georgia"/>
          <w:i/>
          <w:iCs/>
          <w:color w:val="000000"/>
          <w:sz w:val="22"/>
          <w:szCs w:val="22"/>
        </w:rPr>
        <w:t>Humbly, seeking only to better the lot of your kind, I ask</w:t>
      </w:r>
      <w:r>
        <w:rPr>
          <w:rFonts w:ascii="Georgia" w:hAnsi="Georgia"/>
          <w:i/>
          <w:iCs/>
          <w:color w:val="000000"/>
          <w:sz w:val="22"/>
          <w:szCs w:val="22"/>
        </w:rPr>
        <w:br/>
      </w: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know it’s nothing but words in Karabandi. You can’t even tell it’s odd-stride. But it isn’t half bad in Darpani. It isn’t half bad at all.</w:t>
      </w:r>
    </w:p>
    <w:p>
      <w:pPr>
        <w:pStyle w:val="TextBody"/>
        <w:spacing w:before="0" w:after="0"/>
        <w:ind w:left="0" w:right="0" w:firstLine="288"/>
        <w:jc w:val="both"/>
        <w:rPr>
          <w:color w:val="000000"/>
        </w:rPr>
      </w:pPr>
      <w:r>
        <w:rPr>
          <w:rFonts w:ascii="Georgia" w:hAnsi="Georgia"/>
          <w:color w:val="000000"/>
          <w:sz w:val="22"/>
          <w:szCs w:val="22"/>
        </w:rPr>
        <w:t>The whole troop whistled and snapped their fingers. He kept his head down to hide his grin. I pawed the ground. “To applaud,” I said. “But to admit not knowing what someone is actually asking for.” Which of course brought more lau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it turned out that his name was Oro, and what he wanted was riding lessons. He was good in the saddle, I’d seen that,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question whether assistance will be needed,” I said haughtily. “Or how much assistance one of your station could offer.” I had never seen a paved street, or a building more than two stories high, but I knew that Gifted animals were rare. I fancied myself the emire’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color w:val="000000"/>
        </w:rPr>
      </w:pPr>
      <w:r>
        <w:rPr>
          <w:rFonts w:ascii="Georgia" w:hAnsi="Georgia"/>
          <w:color w:val="000000"/>
          <w:sz w:val="22"/>
          <w:szCs w:val="22"/>
        </w:rPr>
        <w:t>The Karabandi paid no more attention to my rudeness than he would have to a spring shower. “To apologize for not having made a proper introduction,” he said, bowing slightly. “To be of the House of Iandel, its principal line.” I whinnied with surprise, which made him smile again. He was a damn emir-in-waiting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pent the next eight years together, driving cattle and carrying messages for people too cheap or too secretive to trust the post or magicians. We left a trail of pistachio shells behind us wherever we went. He couldn’t get enough of them–he didn’t drink much, and wasn’t a slave to coffee the way some humans were, but he’d go a week without meat for a bag of pistachio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of the messages we carried took us to Armaq, where we were trapped by the siege. Oro slept beside me every night for three long months with his sword in his hand. He used it too, more than once. Gifted or not, I would have been someone’s dinner if he had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managed to escape before Armaq fell, thanks to one of Lady Kembe’s agents. We saved his life, sort of, and somehow wound up doing her errands. It was mostly quiet work–help someone out a bit here, keep an eye on someone there–but what wasn’t quiet was bloody. Oro lost a couple of toes, and I got a piece taken out of my rump, and we both nearly had our souls stolen a couple of times.</w:t>
      </w:r>
    </w:p>
    <w:p>
      <w:pPr>
        <w:pStyle w:val="TextBody"/>
        <w:spacing w:before="0" w:after="0"/>
        <w:ind w:left="0" w:right="0" w:firstLine="288"/>
        <w:jc w:val="both"/>
        <w:rPr>
          <w:color w:val="000000"/>
        </w:rPr>
      </w:pPr>
      <w:r>
        <w:rPr>
          <w:rFonts w:ascii="Georgia" w:hAnsi="Georgia"/>
          <w:color w:val="000000"/>
          <w:sz w:val="22"/>
          <w:szCs w:val="22"/>
        </w:rPr>
        <w:t>Then Oro’s aunt decided it was time to retire and spend some time gardening. She summoned all of the in-waitings back to Coriandel and told them that the royal collar had made its choice. “You have been brave, and studious, and you have made beautiful things, each according to your nature,” she said. “You have made your city proud, all of you, but the collar can only be borne by one. Oro, you will wear it afte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I had never heard him speak like he spoke to her that afternoon. He wasn’t yet thirty. It wasn’t fair. She had years left! Why couldn’t one of his sibs or cousins do it? Why couldn’t their uncle? He loved juristry! And on, and on.</w:t>
      </w:r>
    </w:p>
    <w:p>
      <w:pPr>
        <w:pStyle w:val="TextBody"/>
        <w:spacing w:before="0" w:after="0"/>
        <w:ind w:left="0" w:right="0" w:firstLine="288"/>
        <w:jc w:val="both"/>
        <w:rPr>
          <w:color w:val="000000"/>
        </w:rPr>
      </w:pPr>
      <w:r>
        <w:rPr>
          <w:rFonts w:ascii="Georgia" w:hAnsi="Georgia"/>
          <w:color w:val="000000"/>
          <w:sz w:val="22"/>
          <w:szCs w:val="22"/>
        </w:rPr>
        <w:t>But he gave in eventually course. The collar wouldn’t have picked him if he could have refused. “Duty,” she said, and that was that. It’s a hard word, even harder when someone says it to you as if you needed remi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aunt relented a little in the end and gave him–us–two more years of freedom. We did so much in those years that I sometimes wondered if he was trying to get himself killed just to spite her. We tracked a wyrm to its lair in the Brumoso Mountains, drank moonlight on Year-Again Eve in the Royal Palace of Ensworth… About the only place we didn’t go was the Flying Mountain, and that was just because I don’t like heigh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yes, I finally got to see the ocean. Wave after wave, with the gulls overhead and that salt-fish smell in my nostrils… Horses can’t cry, but we can mourn. I said a prayer for everything Finger never had a chance to see, then turned north and carried Oro to his du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years to the day, we were back in Coriandel. I was in his coronation parade, playing the parade mount I had once dreamed of being. I had gilt tassels in my mane, and a white linen ribbon around my neck to let the world know that I was a person, not just a bea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ole city turned out to cheer. They always cheer when someone new takes the throne. I sometimes wonder how it makes the one who’s giving it up feel, but I guess most people don’t dwell o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hree paces behind him and a pace to his left when his aunt hung the royal collar of office around his neck. It looked like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ro didn’t weep when she hung it round his neck. Some do, I’m told, but not him. He stood as straight and as proud as ever, but his back went stiff under the weight of the spell that kept Coriandel’s emirs honest. His aunt and uncle bowed to him. Silk and linen rustled as the assembled nobles and dignitaries followed suit. As he settled onto the throne, his aunt turned and left the room with his uncle at her side, on their way to ex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w emir dealt with important matters first. He ordered the palace thieves to take a vacation, gave the markets a month’s holiday from taxes, confirmed his aunt’s ministers in their post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Ensworth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color w:val="000000"/>
        </w:rPr>
      </w:pPr>
      <w:r>
        <w:rPr>
          <w:rFonts w:ascii="Georgia" w:hAnsi="Georgia"/>
          <w:color w:val="000000"/>
          <w:sz w:val="22"/>
          <w:szCs w:val="22"/>
        </w:rPr>
        <w:t>He nodded and gestured at a lanky man standing a few strides away from me. “My Master of Stables tells me that I am sending four fine horses north to my peer the King in Seyferte. A wedding gift, I believe–two mares and a stallion, all out of Fleet Remembrance. It would please me if you would accompany them, and give my warm regards to my peer.”</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color w:val="000000"/>
        </w:rPr>
      </w:pPr>
      <w:r>
        <w:rPr>
          <w:rFonts w:ascii="Georgia" w:hAnsi="Georgia"/>
          <w:color w:val="000000"/>
          <w:sz w:val="22"/>
          <w:szCs w:val="22"/>
        </w:rPr>
        <w:t>The corner of his mouth twitched when I gave him his proper title. “You would serve me also by remembering to His Majesty in Seyfert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color w:val="000000"/>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smart enough themselves to know what “smart” actually mea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how I came to be in the paddock that afternoon when the Karabandi and the two Darpani were eyeing my wards. They would have known who I was if they’d been in the city long enough to hear stories,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almost smell the trouble boiling off him, so I had a quiet word with the Master of Stables. Putting a couple of half-wits in uniform as bait was an old trick of Oro’s, but putting the real guards on the roof was my ide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color w:val="000000"/>
        </w:rPr>
      </w:pPr>
      <w:r>
        <w:rPr>
          <w:rFonts w:ascii="Georgia" w:hAnsi="Georgia"/>
          <w:color w:val="000000"/>
          <w:sz w:val="22"/>
          <w:szCs w:val="22"/>
        </w:rPr>
        <w:t>I ambled over to the Darpani, as innocent as could be. “Sh,” he said soothingly. “Nothing for you here, friend to the world. To find no cause for alarm here. No lions, no fire, no cause for ala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 cause for alarm? Heh. I ambled back to the middle of the paddock, just in case they got any wild ideas with those knives of theirs, then shouted for help.</w:t>
      </w:r>
    </w:p>
    <w:p>
      <w:pPr>
        <w:pStyle w:val="TextBody"/>
        <w:spacing w:before="0" w:after="0"/>
        <w:ind w:left="0" w:right="0" w:firstLine="288"/>
        <w:jc w:val="both"/>
        <w:rPr>
          <w:color w:val="000000"/>
        </w:rPr>
      </w:pPr>
      <w:r>
        <w:rPr>
          <w:rFonts w:ascii="Georgia" w:hAnsi="Georgia"/>
          <w:color w:val="000000"/>
          <w:sz w:val="22"/>
          <w:szCs w:val="22"/>
        </w:rPr>
        <w:t>I waited until the real guards had the three of them on their knees before ambling over again. “To inquire,” I said to the first Darpani genially, “Whether there is now cause for alarm?”</w:t>
      </w:r>
    </w:p>
    <w:p>
      <w:pPr>
        <w:pStyle w:val="TextBody"/>
        <w:spacing w:before="0" w:after="0"/>
        <w:ind w:left="0" w:right="0" w:firstLine="288"/>
        <w:jc w:val="both"/>
        <w:rPr>
          <w:color w:val="000000"/>
        </w:rPr>
      </w:pPr>
      <w:r>
        <w:rPr>
          <w:rFonts w:ascii="Georgia" w:hAnsi="Georgia"/>
          <w:color w:val="000000"/>
          <w:sz w:val="22"/>
          <w:szCs w:val="22"/>
        </w:rPr>
        <w:t>He tried to rise. The guards pushed him back down onto his knees. “To be the cat that kisses the throats of your offspring one by one,” he sp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norted and looked at the Karabandi. All of a sudden he laug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so funny?” I asked in Karabandi. He just shook hi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uards took them away, to the palace. I didn’t bother asking what would happen next. They had tried to steal from an emir–from </w:t>
      </w:r>
      <w:r>
        <w:rPr>
          <w:rFonts w:ascii="Georgia" w:hAnsi="Georgia"/>
          <w:i/>
          <w:color w:val="000000"/>
          <w:sz w:val="22"/>
          <w:szCs w:val="22"/>
        </w:rPr>
        <w:t>my</w:t>
      </w:r>
      <w:r>
        <w:rPr>
          <w:rFonts w:ascii="Georgia" w:hAnsi="Georgia"/>
          <w:color w:val="000000"/>
          <w:sz w:val="22"/>
          <w:szCs w:val="22"/>
        </w:rPr>
        <w:t xml:space="preserve"> emir–and they deserved whatever punishment he chose for them.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cup-rainbow-reaching-falls-in-with-a-madman"/>
      <w:bookmarkEnd w:id="2"/>
      <w:r>
        <w:rPr>
          <w:rFonts w:ascii="Georgia" w:hAnsi="Georgia"/>
          <w:i/>
          <w:iCs/>
          <w:color w:val="000000"/>
          <w:sz w:val="28"/>
          <w:szCs w:val="28"/>
        </w:rPr>
        <w:t>Cup Rainbow Reaching Falls In With a Madma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name of my name is Cup Rainbow Reaching. I was a coward once. Only once, but it was enough to damn me. Now I am a gho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w:t>
      </w:r>
      <w:r>
        <w:rPr>
          <w:rFonts w:ascii="Georgia" w:hAnsi="Georgia"/>
          <w:color w:val="000000"/>
          <w:sz w:val="22"/>
          <w:szCs w:val="22"/>
        </w:rPr>
        <w:t>i, flesh without meaning. We were little older than that ourselves. To our shame we fled, riding south in the night. Our families did not pursue us. Our cowardice made us dead to them. If we ever returned, we would be staked and strip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for two weeks to a place in the grass where Darpani and Karabandi meet to trade. The Karabandi had no names for their names. They needed riders to drive their bought cattle to market. They did not care that we were fugitives, so the bargain was quickly m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months later, my mother’s-side cousin and I knelt in fetters beside the Karabandi Ishad before the emir of Coriandel. I do not remember why we wanted to ride those horses so badly. I think we were drunk from despair as much as from wine. All those people, and the city, and our lives blown away from us like grass seeds in the wind. We might as easily have become monks or pot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was the Karabandi’s age in body but heavy in spirit. His skin was as black as the Karabandi’s, and he had a narrow jaw and knife-straight nose. He sat at a simple writing desk with a shelf of papers on his left and small windows set high in the wall behind his back. The room was paneled in dark wood carved with geometric reliefs. A fine latticework grille covered the window. Doves cooed outside.</w:t>
      </w:r>
    </w:p>
    <w:p>
      <w:pPr>
        <w:pStyle w:val="TextBody"/>
        <w:spacing w:before="0" w:after="0"/>
        <w:ind w:left="0" w:right="0" w:firstLine="288"/>
        <w:jc w:val="both"/>
        <w:rPr>
          <w:color w:val="000000"/>
        </w:rPr>
      </w:pPr>
      <w:r>
        <w:rPr>
          <w:rFonts w:ascii="Georgia" w:hAnsi="Georgia"/>
          <w:color w:val="000000"/>
          <w:sz w:val="22"/>
          <w:szCs w:val="22"/>
        </w:rPr>
        <w:t>Kneeling in front of him I could see that he wore house slipper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color w:val="000000"/>
        </w:rPr>
      </w:pPr>
      <w:r>
        <w:rPr>
          <w:rFonts w:ascii="Georgia" w:hAnsi="Georgia"/>
          <w:color w:val="000000"/>
          <w:sz w:val="22"/>
          <w:szCs w:val="22"/>
        </w:rPr>
        <w:t>But the Karabandi had words. He always had words. “Well, yes, that’s one way of looking at it, I suppose, but desperate times, Your Highness,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how life’s treating the commoner, i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deed, there was a silver tray of pomegranates on a small table at the emir’s elbow, and music from a bass flute and oudh somewhere I could not see. What I could see full well was the emir’s fr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how is life treating the commoner?” he asked. His voice was still like a lion waiting to pounce is st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t’s hard out there, Your Highness, harder than you know. Why, look at us. Two months we spent, driving cattle down from Darp, and what do we get? Look here.” He turned his head and screwed up his face so the emir could see the gap in his teeth. “’ou ’ee? Lost that tooth in service, and there’s my pay gone getting the stump dug out. Penniless I am, or near as. And it’s not like my pension’s going to help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 pension?”</w:t>
      </w:r>
    </w:p>
    <w:p>
      <w:pPr>
        <w:pStyle w:val="TextBody"/>
        <w:spacing w:before="0" w:after="0"/>
        <w:ind w:left="0" w:right="0" w:firstLine="288"/>
        <w:jc w:val="both"/>
        <w:rPr>
          <w:color w:val="000000"/>
        </w:rPr>
      </w:pPr>
      <w:r>
        <w:rPr>
          <w:rFonts w:ascii="Georgia" w:hAnsi="Georgia"/>
          <w:color w:val="000000"/>
          <w:sz w:val="22"/>
          <w:szCs w:val="22"/>
        </w:rPr>
        <w:t>The Karabandi nodded vigorously. “Armaq, Your Highness. Decorated twice. Not that anyone remembers that now. Disgraceful how gratitude evaporates, once people don’t need you any mo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in your mother’s service, of course,” the Karabandi said, as if affronted by the question. “Third Regiment Ordinary, start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Regiment.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 But they w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ighting for the Armaqi. Yes, I know. My mother was not pleased when she foun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behind me made a sound in his throat at that, just a small sound, but enough to earn a quick glance from the emir. Suddenly the Karabandi laughed, a true laugh, what the poets call a laugh of awakening.</w:t>
      </w:r>
    </w:p>
    <w:p>
      <w:pPr>
        <w:pStyle w:val="TextBody"/>
        <w:spacing w:before="0" w:after="0"/>
        <w:ind w:left="0" w:right="0" w:firstLine="288"/>
        <w:jc w:val="both"/>
        <w:rPr>
          <w:color w:val="000000"/>
        </w:rPr>
      </w:pPr>
      <w:r>
        <w:rPr>
          <w:rFonts w:ascii="Georgia" w:hAnsi="Georgia"/>
          <w:color w:val="000000"/>
          <w:sz w:val="22"/>
          <w:szCs w:val="22"/>
        </w:rPr>
        <w:t>The emir raised his eyebrows. “You are amus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Karabandi nodded. “I– I– Oh, forgive me, m’lord, but like the Bantangui say, im awa pfa ta.”</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no, not this again’?” the emir translated. The Karabandi kept chuck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rejoice in your amusement,” the emir said dryly. “Now, as to the matter of sentencing. By nature, I am a lenient man. Being new to the royal collar, however, I am counseled to show sternness, and those horses are a gift to a fellow monarch. I am therefore instructing my Master of Juristry that only your right arms are to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a moment of clarity then, a moment in which I saw why Fate had brought us to this city and this lunatic Karabandi. The magic that takes skin whole from a living person to heal the wounds of another might have saved the man who died in the tent that my mother’s-side cousin and I set alight. We had run from judgment, only to find judgment waiting for us.</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color w:val="000000"/>
        </w:rPr>
      </w:pPr>
      <w:r>
        <w:rPr>
          <w:rFonts w:ascii="Georgia" w:hAnsi="Georgia"/>
          <w:color w:val="000000"/>
          <w:sz w:val="22"/>
          <w:szCs w:val="22"/>
        </w:rPr>
        <w:t>The Karabandi nodded. “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y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cause you cared more about playing by the rules than you did about winning.” He shifted his weight on the polished stone floor. “You were like one of those high-bred idiots that takes fencing classes because they’re fashionable. Step step here, step step there, not a foot out of place until you look down and your guts are all over the floor. Anything came along you didn’t recognize, you kicked it out of your way instead of asking yourself how you could use it. Gaaah. You deserved what you got.”</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not, ’course not.” The Karabandi shook his head. “But there was a lot your lot could have done that you didn’t. And a lot you didn’t do that you should have. You played it too cautious, start to finish. Never took any chances. An army doesn’t take any chances, it’s bound to lose the battle. An emir doesn’t take any chances, well…” The Karabandi shrugged expressive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 dangerous game. The emir knew full well he was being played, and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se us, m’lord,” the Karabandi said earnestly. “We did no harm. Not for lack of trying, I admit, but we actually did naught. Let us earn it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aling the worthy wounded seems a fair way to me to ’earn it out’,” the emir observed. “In fact, two of my mother’s–of my guards could use your assistance ev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The Karabandi nodded wisely. “These’d be the two that the bonescuttle carved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have met madmen. Many grass throwers are mad, or make themselves mad in order to gain power. The Karabandi’s madness was new to me. Bonescuttles are </w:t>
      </w:r>
      <w:r>
        <w:rPr>
          <w:rFonts w:ascii="Georgia" w:hAnsi="Georgia"/>
          <w:i/>
          <w:color w:val="000000"/>
          <w:sz w:val="22"/>
          <w:szCs w:val="22"/>
        </w:rPr>
        <w:t>iyemnelili</w:t>
      </w:r>
      <w:r>
        <w:rPr>
          <w:rFonts w:ascii="Georgia" w:hAnsi="Georgia"/>
          <w:color w:val="000000"/>
          <w:sz w:val="22"/>
          <w:szCs w:val="22"/>
        </w:rPr>
        <w:t>, mis-made and evil. Better an arm off than dealing with such. Even the Karabandi must have known that.</w:t>
      </w:r>
    </w:p>
    <w:p>
      <w:pPr>
        <w:pStyle w:val="TextBody"/>
        <w:spacing w:before="0" w:after="0"/>
        <w:ind w:left="0" w:right="0" w:firstLine="288"/>
        <w:jc w:val="both"/>
        <w:rPr>
          <w:color w:val="000000"/>
        </w:rPr>
      </w:pPr>
      <w:r>
        <w:rPr>
          <w:rFonts w:ascii="Georgia" w:hAnsi="Georgia"/>
          <w:color w:val="000000"/>
          <w:sz w:val="22"/>
          <w:szCs w:val="22"/>
        </w:rPr>
        <w:t>But no, he was still talking, curse his name and memory. “Been nipping at you for a while now, hasn’t it? Heard folk talking last night. They say it took a beggar child the day after you took the collar. Not much for luck, that. Probably go down well in the market, you giving some down-and-outs a chance to make amends by sorting that out for you. And of course, you showing mercy on them afterwards, kind of a thank-you for their good deed, well…” He shrugged.</w:t>
      </w:r>
    </w:p>
    <w:p>
      <w:pPr>
        <w:pStyle w:val="TextBody"/>
        <w:spacing w:before="0" w:after="0"/>
        <w:ind w:left="0" w:right="0" w:firstLine="288"/>
        <w:jc w:val="both"/>
        <w:rPr>
          <w:color w:val="000000"/>
        </w:rPr>
      </w:pPr>
      <w:r>
        <w:rPr>
          <w:rFonts w:ascii="Georgia" w:hAnsi="Georgia"/>
          <w:color w:val="000000"/>
          <w:sz w:val="22"/>
          <w:szCs w:val="22"/>
        </w:rPr>
        <w:t>The emir steepled his fingers again. A faint smile played across his lips. “Are you seriously proposing that I send you and your companions to destroy this creature, and then set you fre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Karabandi shook his head. “You’ve heard every word I’ve said, and I never said that, did I? But since you mention it–”</w:t>
      </w:r>
    </w:p>
    <w:p>
      <w:pPr>
        <w:pStyle w:val="TextBody"/>
        <w:spacing w:before="0" w:after="0"/>
        <w:ind w:left="0" w:right="0" w:firstLine="288"/>
        <w:jc w:val="both"/>
        <w:rPr>
          <w:color w:val="000000"/>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You tried to be my horses’ first riders.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not flee.” My mother’s-side cousin spoke. I will not curse him for it, though I will not wish his memory well for i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fle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not flee,” my mother’s-side cousin repeated firmly. “To be done with f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drummed the desk with his fingers in time with the music. Suddenly he nodded. “Very well. But I can’t afford a dozen men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counsel you on the nature and ways of that which lies beneath us. If you kill the bonescuttle, you may keep your skins. If not…” He shrugged slightly. “Perhaps the creature will leave my people be for a day or two if it has you three to gnaw 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color w:val="000000"/>
        </w:rPr>
      </w:pPr>
      <w:r>
        <w:rPr>
          <w:rFonts w:ascii="Georgia" w:hAnsi="Georgia"/>
          <w:color w:val="000000"/>
          <w:sz w:val="22"/>
          <w:szCs w:val="22"/>
        </w:rPr>
        <w:t xml:space="preserve">Perhaps it was a ploy, to impress the emir that he would think of his companions at such a time. Perhaps it was </w:t>
      </w:r>
      <w:r>
        <w:rPr>
          <w:rFonts w:ascii="Georgia" w:hAnsi="Georgia"/>
          <w:i/>
          <w:color w:val="000000"/>
          <w:sz w:val="22"/>
          <w:szCs w:val="22"/>
        </w:rPr>
        <w:t>innetene</w:t>
      </w:r>
      <w:r>
        <w:rPr>
          <w:rFonts w:ascii="Georgia" w:hAnsi="Georgia"/>
          <w:color w:val="000000"/>
          <w:sz w:val="22"/>
          <w:szCs w:val="22"/>
        </w:rPr>
        <w:t>́ a moment that reveals a man’s soul. Whatever it was, it angered the emir. “Do not presume to tell me what I can and cannot do,” he snapped. “I have this for that.” He tapped the collar that hung around his neck with tip of one finger, then bent his head to his papers and waved a hand at our gu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y our collars and led us away like calves to branding. The Tombs… The Darpani know that the world will eventually be worn away by the rivers and the rain. The emptiness that will be left will not be hell. It will just be…what comes after everything else is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 hell is a place with no sky, no breeze, no sweet grass and no fresh water. Hell is dark and full of mis-made things. Hell is the Tombs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ack to the prison yard where we had spent the night. Its brick walls were three times a man’s height, and leaned inward so they could not be climbed. A stinking bucket stood in the corner. The Karabandi had used it, but not my mother’s-side cousin or me.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color w:val="000000"/>
        </w:rPr>
      </w:pPr>
      <w:r>
        <w:rPr>
          <w:rFonts w:ascii="Georgia" w:hAnsi="Georgia"/>
          <w:color w:val="000000"/>
          <w:sz w:val="22"/>
          <w:szCs w:val="22"/>
        </w:rPr>
        <w:t>Noon brought a skinny old woman with sharp eyes who declared herself the emir’s Master of Thieves. “Don’t actually know much more about the Tombs than any street-corner story tell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 one knows what wanders around down there between moonset and moonrise, but that’s because no one’s ever survived to talk about it. Smells like you’ll have enough in your bowl without trying to be th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mother,” the Karabandi said as she stood. “If you see Master Armig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not need to die to learn patience. To be Darpani is to be patient. Grass grows. A song is as long as it is. Evening comes at sundown, every day. Chewing on fingernails and muttering under your breath does not make these things happen sooner. It was a pity the Karabandi did not know thi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of the emir’s servants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is galloping, you ride it. The Karabandi whistled a little tune as he swung the sword in slow arcs to test its weight. He stopped after I glared a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riandel is built on three hills. The emir’s palace stands on the highest. Its central tower gleams at mid-day. It can be seen from dozens of gallops away, long before the rest of the c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is called the Hundred Houses Hill. Nobles and wealthy merchants live there, flank-by-flank with the emir’s ministers and ambassadors from far-off l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the outflow. Somehow the bonescuttle had found a way past them, or knew some other path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s around us grew smaller and poorer as we climbed the hill. Children paused their games for a moment to watch us pass. Their mothers stood with folded arms, scowling at the guardsmen who marched beside us. Then we were past the buildings and into the dusty ruins left behind by the Pilots.</w:t>
      </w:r>
    </w:p>
    <w:p>
      <w:pPr>
        <w:pStyle w:val="TextBody"/>
        <w:spacing w:before="0" w:after="0"/>
        <w:ind w:left="0" w:right="0" w:firstLine="288"/>
        <w:jc w:val="both"/>
        <w:rPr>
          <w:color w:val="000000"/>
        </w:rPr>
      </w:pPr>
      <w:r>
        <w:rPr>
          <w:rFonts w:ascii="Georgia" w:hAnsi="Georgia"/>
          <w:color w:val="000000"/>
          <w:sz w:val="22"/>
          <w:szCs w:val="22"/>
        </w:rPr>
        <w:t>A small crowd had followed in our wake to the steps that led down into the Tombs. As the emir’s guards undid our bonds someone called out, “Your luck with you,” in Darpani. The Karabandi waved. My mother’s-side cousin and I di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I heard water a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are a wonder, the tunnels beneath Coriandel. They were ancient, and had seen much. I could tell that even when I was ali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app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color w:val="000000"/>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 w:name="vurt-at-the-moonrise-door"/>
      <w:bookmarkEnd w:id="3"/>
      <w:r>
        <w:rPr>
          <w:rFonts w:ascii="Georgia" w:hAnsi="Georgia"/>
          <w:i/>
          <w:iCs/>
          <w:color w:val="000000"/>
          <w:sz w:val="28"/>
          <w:szCs w:val="28"/>
        </w:rPr>
        <w:t>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I didn’t kill it.” Ishad sculled a stroke to get the rowboat round a corner, his eyes on the tunnel wall so he wouldn’t have to meet my disbelieving stare. “One of the Darpani did. At least, I think he did. Don’t know for sure. Careful with the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The battered brass lantern balanced on my knees was our only light. Its yellow light glistened on Ishad’s bald head, and on the damp stone beside us. I had another one in my pack, but I wanted to save the light. “What do you mean, you didn’t kill it?”</w:t>
      </w:r>
    </w:p>
    <w:p>
      <w:pPr>
        <w:pStyle w:val="TextBody"/>
        <w:spacing w:before="0" w:after="0"/>
        <w:ind w:left="0" w:right="0" w:firstLine="288"/>
        <w:jc w:val="both"/>
        <w:rPr>
          <w:color w:val="000000"/>
        </w:rPr>
      </w:pPr>
      <w:r>
        <w:rPr>
          <w:rFonts w:ascii="Georgia" w:hAnsi="Georgia"/>
          <w:color w:val="000000"/>
          <w:sz w:val="22"/>
          <w:szCs w:val="22"/>
        </w:rPr>
        <w:t>He rubbed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ng on, hang on. Lying, now, that’s a cruel word.” He nodded as if agreeing with something I’d said, then rubbed his nose against his shoulder again. The motion made our little stolen boat bob up and down slightly. “Though I couldn’t argue with ’exaggerating’. ’Exaggerating’ would be fair. Anyway, it’s really sort of your faul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e!?” There I was, on my way into the Tombs to kill a bonescuttle just like he had twenty years before, only to discover that he hadn’t, and I was squawking like a parrot. If the idiotic oath I’d sworn hadn’t been nagging me, and if I hadn’t known exactly how quickly he could move, I would have whacked him with our spare o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up.” Ishad pulled on the oars.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d.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d your head,” I said automatic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He ducked a low-hanging bulge of the tunnel roo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s tightened on the haft of the spear that lay across my knees beside the lantern. It wouldn’t have been much use if the things that lived in the water took a fancy to us, but having it ready eased the itch that made me want to scratch the inside of my head with my fingernails. A bit, anyway.</w:t>
      </w:r>
    </w:p>
    <w:p>
      <w:pPr>
        <w:pStyle w:val="TextBody"/>
        <w:spacing w:before="0" w:after="0"/>
        <w:ind w:left="0" w:right="0" w:firstLine="288"/>
        <w:jc w:val="both"/>
        <w:rPr>
          <w:color w:val="000000"/>
        </w:rPr>
      </w:pPr>
      <w:r>
        <w:rPr>
          <w:rFonts w:ascii="Georgia" w:hAnsi="Georgia"/>
          <w:color w:val="000000"/>
          <w:sz w:val="22"/>
          <w:szCs w:val="22"/>
        </w:rPr>
        <w:t>The worst part was, I should have expected him to say something like that. After all, he’d been playing that particular trick on me since our very first lesson. I’d be practicing a new step or parry, and bap, he’d throw in some goat-crazy twist as if it was as normal as dates for breakfast. And then, when it was all over, he’d say, “Huh. You know, the last fellow who tried that lost a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ed. I could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wrong with those passes,” he said firmly. “Should work a charm. You just remember you’re smarter than it is. Way you’re going to beat it is, you’re going to out-think it. Everything else is just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cking hells, Ishad, spare me the platitudes!” I thumped the butt of my spear against the gunwale in frustr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he whispered loudly, scowling. “There’s worse things than it down here,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into the bottom of the boat, but swallowed what I’d been about to say. The Tombs beneath Coriandel were filled with leftover Pilot magic. All manner of things lived down there in one fashion or another. From time to time the gleaners who scoured the canals near Tombs Hill found things in the water: tentacles hanging from bat wings, skulls with fingers where the eyes should be, pale worms as thick as my arm that sizzled and smoked in the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y are you telling me this now?” I asked to take my mind off some of the pictures Kerrem had shown me.</w:t>
      </w:r>
    </w:p>
    <w:p>
      <w:pPr>
        <w:pStyle w:val="TextBody"/>
        <w:spacing w:before="0" w:after="0"/>
        <w:ind w:left="0" w:right="0" w:firstLine="288"/>
        <w:jc w:val="both"/>
        <w:rPr>
          <w:color w:val="000000"/>
        </w:rPr>
      </w:pPr>
      <w:r>
        <w:rPr>
          <w:rFonts w:ascii="Georgia" w:hAnsi="Georgia"/>
          <w:color w:val="000000"/>
          <w:sz w:val="22"/>
          <w:szCs w:val="22"/>
        </w:rPr>
        <w:t>He shrugged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color w:val="000000"/>
        </w:rPr>
      </w:pPr>
      <w:r>
        <w:rPr>
          <w:rFonts w:ascii="Georgia" w:hAnsi="Georgia"/>
          <w:color w:val="000000"/>
          <w:sz w:val="22"/>
          <w:szCs w:val="22"/>
        </w:rPr>
        <w:t>The bitterness in my voice made him glance up.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rowed on while I digested that.</w:t>
      </w:r>
    </w:p>
    <w:p>
      <w:pPr>
        <w:pStyle w:val="TextBody"/>
        <w:spacing w:before="0" w:after="0"/>
        <w:ind w:left="0" w:right="0" w:firstLine="288"/>
        <w:jc w:val="both"/>
        <w:rPr>
          <w:color w:val="000000"/>
        </w:rPr>
      </w:pPr>
      <w:r>
        <w:rPr>
          <w:rFonts w:ascii="Georgia" w:hAnsi="Georgia"/>
          <w:color w:val="000000"/>
          <w:sz w:val="22"/>
          <w:szCs w:val="22"/>
        </w:rPr>
        <w:t>The tunnel’s roof rose into the darkness above us, the channel between its rough-hewn walls growing wider and wider. I could tell we were getting closer to the door–the oath-itch inside my skull was down to a dull scratch. “So how did he kill it?” I asked. “The Darpani, I mean.”</w:t>
      </w:r>
    </w:p>
    <w:p>
      <w:pPr>
        <w:pStyle w:val="TextBody"/>
        <w:spacing w:before="0" w:after="0"/>
        <w:ind w:left="0" w:right="0" w:firstLine="288"/>
        <w:jc w:val="both"/>
        <w:rPr>
          <w:color w:val="000000"/>
        </w:rPr>
      </w:pPr>
      <w:r>
        <w:rPr>
          <w:rFonts w:ascii="Georgia" w:hAnsi="Georgia"/>
          <w:color w:val="000000"/>
          <w:sz w:val="22"/>
          <w:szCs w:val="22"/>
        </w:rPr>
        <w:t>Ishad shrugged. “Put a spear in its neck. Not that they really have necks, but on the underside, here, the plates don’t quite overlap. He got his spear in there. I figure it’s your best bet, too. Get it to lunge at you, then go up and underneath. Better odds than going up against its claws with a sword.” He sounded like he was trying to convince himself as much as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loosh, sloosh, sloosh went the oars. Something glooped in the water behind us. I twisted around but couldn’t see anything. Being sent into the Tombs was technically a death sentence under Coriandi law. Hells, people given that sentence sometimes pleaded to be beheaded instead, thinking it would be cleaner and faster. Me, I volunteered…</w:t>
      </w:r>
    </w:p>
    <w:p>
      <w:pPr>
        <w:pStyle w:val="TextBody"/>
        <w:spacing w:before="0" w:after="0"/>
        <w:ind w:left="0" w:right="0" w:firstLine="288"/>
        <w:jc w:val="both"/>
        <w:rPr>
          <w:color w:val="000000"/>
        </w:rPr>
      </w:pPr>
      <w:r>
        <w:rPr>
          <w:rFonts w:ascii="Georgia" w:hAnsi="Georgia"/>
          <w:color w:val="000000"/>
          <w:sz w:val="22"/>
          <w:szCs w:val="22"/>
        </w:rPr>
        <w:t>Which reminded me… I slipped my hand under my leathers and pulled out the letter I had written that morning. “Here–can you give this to Sehdie?”</w:t>
      </w:r>
    </w:p>
    <w:p>
      <w:pPr>
        <w:pStyle w:val="TextBody"/>
        <w:spacing w:before="0" w:after="0"/>
        <w:ind w:left="0" w:right="0" w:firstLine="288"/>
        <w:jc w:val="both"/>
        <w:rPr>
          <w:color w:val="000000"/>
        </w:rPr>
      </w:pPr>
      <w:r>
        <w:rPr>
          <w:rFonts w:ascii="Georgia" w:hAnsi="Georgia"/>
          <w:color w:val="000000"/>
          <w:sz w:val="22"/>
          <w:szCs w:val="22"/>
        </w:rPr>
        <w:t>Ishad snorted. “Don’t be daft. Give it to her yourself.”</w:t>
      </w:r>
    </w:p>
    <w:p>
      <w:pPr>
        <w:pStyle w:val="TextBody"/>
        <w:spacing w:before="0" w:after="0"/>
        <w:ind w:left="0" w:right="0" w:firstLine="288"/>
        <w:jc w:val="both"/>
        <w:rPr>
          <w:color w:val="000000"/>
        </w:rPr>
      </w:pPr>
      <w:r>
        <w:rPr>
          <w:rFonts w:ascii="Georgia" w:hAnsi="Georgia"/>
          <w:color w:val="000000"/>
          <w:sz w:val="22"/>
          <w:szCs w:val="22"/>
        </w:rPr>
        <w:t>I didn’t lower my hand. “I can’t.”</w:t>
      </w:r>
    </w:p>
    <w:p>
      <w:pPr>
        <w:pStyle w:val="TextBody"/>
        <w:spacing w:before="0" w:after="0"/>
        <w:ind w:left="0" w:right="0" w:firstLine="288"/>
        <w:jc w:val="both"/>
        <w:rPr>
          <w:color w:val="000000"/>
        </w:rPr>
      </w:pPr>
      <w:r>
        <w:rPr>
          <w:rFonts w:ascii="Georgia" w:hAnsi="Georgia"/>
          <w:color w:val="000000"/>
          <w:sz w:val="22"/>
          <w:szCs w:val="22"/>
        </w:rPr>
        <w:t>He stopped rowing for a moment. “Why not?”</w:t>
      </w:r>
    </w:p>
    <w:p>
      <w:pPr>
        <w:pStyle w:val="TextBody"/>
        <w:spacing w:before="0" w:after="0"/>
        <w:ind w:left="0" w:right="0" w:firstLine="288"/>
        <w:jc w:val="both"/>
        <w:rPr>
          <w:color w:val="000000"/>
        </w:rPr>
      </w:pPr>
      <w:r>
        <w:rPr>
          <w:rFonts w:ascii="Georgia" w:hAnsi="Georgia"/>
          <w:color w:val="000000"/>
          <w:sz w:val="22"/>
          <w:szCs w:val="22"/>
        </w:rPr>
        <w:t>I shrugged. “It might get wet.”</w:t>
      </w:r>
    </w:p>
    <w:p>
      <w:pPr>
        <w:pStyle w:val="TextBody"/>
        <w:spacing w:before="0" w:after="0"/>
        <w:ind w:left="0" w:right="0" w:firstLine="288"/>
        <w:jc w:val="both"/>
        <w:rPr>
          <w:color w:val="000000"/>
        </w:rPr>
      </w:pPr>
      <w:r>
        <w:rPr>
          <w:rFonts w:ascii="Georgia" w:hAnsi="Georgia"/>
          <w:color w:val="000000"/>
          <w:sz w:val="22"/>
          <w:szCs w:val="22"/>
        </w:rPr>
        <w:t>The corner of his mouth quirked up. He plucked the letter from my hand and tucked it into the top of his boot. “You have everything you ne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sounded like a petulant child, but my oath was driving me mad. It was like a sneeze that wouldn’t come out, a full bladder on a cold morning, and rough wool on a hot day all at once.</w:t>
      </w:r>
    </w:p>
    <w:p>
      <w:pPr>
        <w:pStyle w:val="TextBody"/>
        <w:spacing w:before="0" w:after="0"/>
        <w:ind w:left="0" w:right="0" w:firstLine="288"/>
        <w:jc w:val="both"/>
        <w:rPr>
          <w:color w:val="000000"/>
        </w:rPr>
      </w:pPr>
      <w:r>
        <w:rPr>
          <w:rFonts w:ascii="Georgia" w:hAnsi="Georgia"/>
          <w:color w:val="000000"/>
          <w:sz w:val="22"/>
          <w:szCs w:val="22"/>
        </w:rPr>
        <w:t>The bottom of the rowboat scraped against stone. Ishad rowed two more strokes, then pulled in the oars and twisted around to check our course. “Almost there. You wait ’til she’s steady before you get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re was a full stride of open water between our boat and the tunnel walls. The ceiling was lost in the darkness over our heads. The lantern painted the ripples on the water with shimmering silver. Something dripped, patiently and steadily. The Darpani believe that water will wear the world down to nothing one day, so the Last Man will fall endlessly through the void. At that moment, deep underground, I understood how He would feel when that time ca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the walls curved away to create a cavern as big as the </w:t>
      </w:r>
      <w:r>
        <w:rPr>
          <w:rFonts w:ascii="Georgia" w:hAnsi="Georgia"/>
          <w:i/>
          <w:color w:val="000000"/>
          <w:sz w:val="22"/>
          <w:szCs w:val="22"/>
        </w:rPr>
        <w:t>umram</w:t>
      </w:r>
      <w:r>
        <w:rPr>
          <w:rFonts w:ascii="Georgia" w:hAnsi="Georgia"/>
          <w:color w:val="000000"/>
          <w:sz w:val="22"/>
          <w:szCs w:val="22"/>
        </w:rPr>
        <w:t xml:space="preserve"> and I saw the Moonrise Stairs. They climbed straight out of the water, ten strides broad at the bottom, narrowing as they rose so that the top step was barely wide enough for two booted feet. Nothing held them in place – they just </w:t>
      </w:r>
      <w:r>
        <w:rPr>
          <w:rFonts w:ascii="Georgia" w:hAnsi="Georgia"/>
          <w:i/>
          <w:color w:val="000000"/>
          <w:sz w:val="22"/>
          <w:szCs w:val="22"/>
        </w:rPr>
        <w:t>wer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boat bumped to a halt against a submerged step. Looking over the side, I saw the stairs continue down into the depths below us. Ishad sculled to turn the boat sideways before pulling in the oars and hopping out onto the bottom step with the bow line in his hand. “Careful,” he said, gripping the gunwale with his other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careful.” I handed him my spear, then my sword and pack, then stoo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got it,” I muttered, irritated. There weren’t more than a couple of dozen people in Coriandel who could beat me in a fair fight on level ground, but I had never been in a boat before–you could ride a little raft on the canal for a copper bezel or two on holidays, but I’d never bothered. The damn thing twitched from side to side each time I took a step like a horse trying to shy a fly away. It seemed like a very fragile way to get from one place to another.</w:t>
      </w:r>
    </w:p>
    <w:p>
      <w:pPr>
        <w:pStyle w:val="TextBody"/>
        <w:spacing w:before="0" w:after="0"/>
        <w:ind w:left="0" w:right="0" w:firstLine="288"/>
        <w:jc w:val="both"/>
        <w:rPr>
          <w:color w:val="000000"/>
        </w:rPr>
      </w:pPr>
      <w:r>
        <w:rPr>
          <w:rFonts w:ascii="Georgia" w:hAnsi="Georgia"/>
          <w:color w:val="000000"/>
          <w:sz w:val="22"/>
          <w:szCs w:val="22"/>
        </w:rPr>
        <w:t>Still, I shook Ishad off when he reached out to steady me as I clambered over the gunwale. I shrugged my pack onto my shoulders and buckled my sword around my waist. “Must be pretty close to moonrise.”</w:t>
      </w:r>
    </w:p>
    <w:p>
      <w:pPr>
        <w:pStyle w:val="TextBody"/>
        <w:spacing w:before="0" w:after="0"/>
        <w:ind w:left="0" w:right="0" w:firstLine="288"/>
        <w:jc w:val="both"/>
        <w:rPr>
          <w:color w:val="000000"/>
        </w:rPr>
      </w:pPr>
      <w:r>
        <w:rPr>
          <w:rFonts w:ascii="Georgia" w:hAnsi="Georgia"/>
          <w:color w:val="000000"/>
          <w:sz w:val="22"/>
          <w:szCs w:val="22"/>
        </w:rPr>
        <w:t>He nodded as he handed me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color w:val="000000"/>
        </w:rPr>
      </w:pPr>
      <w:r>
        <w:rPr>
          <w:rFonts w:ascii="Georgia" w:hAnsi="Georgia"/>
          <w:color w:val="000000"/>
          <w:sz w:val="22"/>
          <w:szCs w:val="22"/>
        </w:rPr>
        <w:t>He nodded again. “You should.” He punched my chest lightly. “You keep your wits down there, all right? Remember, I got through, and I’m not half as smart as you.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all right,” I said brusquely. How could he have lied to everyone all those years?</w:t>
      </w:r>
    </w:p>
    <w:p>
      <w:pPr>
        <w:pStyle w:val="TextBody"/>
        <w:spacing w:before="0" w:after="0"/>
        <w:ind w:left="0" w:right="0" w:firstLine="288"/>
        <w:jc w:val="both"/>
        <w:rPr>
          <w:color w:val="000000"/>
        </w:rPr>
      </w:pPr>
      <w:r>
        <w:rPr>
          <w:rFonts w:ascii="Georgia" w:hAnsi="Georgia"/>
          <w:color w:val="000000"/>
          <w:sz w:val="22"/>
          <w:szCs w:val="22"/>
        </w:rPr>
        <w:t>He nodded. “I know you will.” He raised his palms to me in a formal salute. “May Death be too distracted by more pressing business to give you Her atten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I cinched my sword belt a little tighter. “I’ll see you tomorrow.” I turned and started up the stairs without waiting for an answer. It was almost moonrise–the walls around us were starting to glow a faint blue-white, just like Kerrem had said they would. The door at the top of the stairs would open the instant the moon peeked over the horizon, then close just as abruptly when its trailing edge pulled free. I only had a minute to get there.</w:t>
      </w:r>
    </w:p>
    <w:p>
      <w:pPr>
        <w:pStyle w:val="TextBody"/>
        <w:spacing w:before="0" w:after="0"/>
        <w:ind w:left="0" w:right="0" w:firstLine="288"/>
        <w:jc w:val="both"/>
        <w:rPr>
          <w:color w:val="000000"/>
        </w:rPr>
      </w:pPr>
      <w:r>
        <w:rPr>
          <w:rFonts w:ascii="Georgia" w:hAnsi="Georgia"/>
          <w:color w:val="000000"/>
          <w:sz w:val="22"/>
          <w:szCs w:val="22"/>
        </w:rPr>
        <w:t>Kerrem told me that magicians and jurists argued about exactly when the door opened. What exactly did “moonrise” mean underground? Was it the moment the moon could first be seen if you were standing at the entrance to the Tombs? Or the moment it would be seen from the top of the stairs if the stone overhead were suddenly to vanish? Or should moonrise be measured as it would have been in ages past, before the Mutiny had taken the tops off the mountains east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care. The door would open, I would go through and kill the bonescuttle, Kerrem would write a poem about it, my damn head would stop itching, Sehdie’s father would let me marry her, and we would all live happily ever after. And up would become down, black would become white, and the emir’s thieves would stop collecting taxes.</w:t>
      </w:r>
    </w:p>
    <w:p>
      <w:pPr>
        <w:pStyle w:val="TextBody"/>
        <w:spacing w:before="0" w:after="0"/>
        <w:ind w:left="0" w:right="0" w:firstLine="288"/>
        <w:jc w:val="both"/>
        <w:rPr>
          <w:color w:val="000000"/>
        </w:rPr>
      </w:pPr>
      <w:r>
        <w:rPr>
          <w:rFonts w:ascii="Georgia" w:hAnsi="Georgia"/>
          <w:color w:val="000000"/>
          <w:sz w:val="22"/>
          <w:szCs w:val="22"/>
        </w:rPr>
        <w:t>Ishad called out to me when I was halfway up the steps. “Vurt! Vurt!”</w:t>
      </w:r>
    </w:p>
    <w:p>
      <w:pPr>
        <w:pStyle w:val="TextBody"/>
        <w:spacing w:before="0" w:after="0"/>
        <w:ind w:left="0" w:right="0" w:firstLine="288"/>
        <w:jc w:val="both"/>
        <w:rPr>
          <w:color w:val="000000"/>
        </w:rPr>
      </w:pPr>
      <w:r>
        <w:rPr>
          <w:rFonts w:ascii="Georgia" w:hAnsi="Georgia"/>
          <w:color w:val="000000"/>
          <w:sz w:val="22"/>
          <w:szCs w:val="22"/>
        </w:rPr>
        <w:t>I turned around. He had sculled a couple of strides away from the stairs. I could see him clearly in the soft glow now coming from the cavern walls. He held up my letter. “Sorry, lad. Soaked it when I got out of the boat. Guess you’ll have to tell her yourself.” I couldn’t see his face, but I knew he was grin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you taught archery, old man,” I called back. “And I wish I had a bow right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laughed. I shook my head and kept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Like most children in Coriandel, I stole eggs from birds’ nests on Palace Mount when I was little, and played Hawk and Hares on the rooftops around the market. Every few years someone fell trying to jump across an alley that was a little too wide, and the emir issued yet another decree banning the game, but it was like telling the wind not to b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but I still stayed near the middle of the stairs and tried not to look over the side. It was like being in a dream. The cavern’s walls had been polished once by magic, and a second time by water. The soft blue-white light they gave off left me shadowless, like a figure in a child’s drawing or someone standing beneath an overcast sky. The only things that seemed real were the spear in my hand and the sound of my boots scuffing the steps beneath my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fty steps, then thirty, then ten. I stopped one step below the top. The wall in front of me was completely indistinguishable from the rest. I reached out to touch the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and suddenly it was an open door, a simple empty rectangle between before and after. Stairs identical to the ones I had just climbed descended into the Tombs on the other side. The bonescuttle was somewhere down there. I swallowed and went looking for it.</w:t>
      </w:r>
      <w:r>
        <w:br w:type="page"/>
      </w:r>
    </w:p>
    <w:p>
      <w:pPr>
        <w:pStyle w:val="Heading2"/>
        <w:spacing w:before="0" w:after="0"/>
        <w:ind w:left="0" w:right="0" w:hanging="0"/>
        <w:jc w:val="both"/>
        <w:rPr>
          <w:rFonts w:ascii="Georgia" w:hAnsi="Georgia"/>
          <w:i/>
          <w:i/>
          <w:iCs/>
          <w:sz w:val="28"/>
          <w:szCs w:val="28"/>
        </w:rPr>
      </w:pPr>
      <w:bookmarkStart w:id="4" w:name="patience-slumbers"/>
      <w:bookmarkEnd w:id="4"/>
      <w:r>
        <w:rPr>
          <w:rFonts w:ascii="Georgia" w:hAnsi="Georgia"/>
          <w:i/>
          <w:iCs/>
          <w:color w:val="000000"/>
          <w:sz w:val="28"/>
          <w:szCs w:val="28"/>
        </w:rPr>
        <w:t>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am patient. I snack on fish and worms and little things with many legs. I make a meal of bigger things when they come my way, and I wait for my lov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woke me that day, but I could not eat it again, and it could not harm me. I would have ignored it and gone back to sleep, but then I heard the padd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ddling meant people. People meant I might get a proper meal, but probably not. Most lost their way on the other side of that door, or were eaten by something less patient than me. Time would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5" w:name="onnemeno-and-the-rats"/>
      <w:bookmarkEnd w:id="5"/>
      <w:r>
        <w:rPr>
          <w:rFonts w:ascii="Georgia" w:hAnsi="Georgia"/>
          <w:i/>
          <w:iCs/>
          <w:color w:val="000000"/>
          <w:sz w:val="28"/>
          <w:szCs w:val="28"/>
        </w:rPr>
        <w:t>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He was always angry, even as a baby. Our first two fussed and got into scrapes about as much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found at the market’s edge. Some days we could hear his feet on the roof as he imitated their drills with a stick in his hand. Others he lay on his belly in the shade for hours with his chin on his forearms, watching the men learn how to cripple and kill.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color w:val="000000"/>
        </w:rPr>
      </w:pPr>
      <w:r>
        <w:rPr>
          <w:rFonts w:ascii="Georgia" w:hAnsi="Georgia"/>
          <w:color w:val="000000"/>
          <w:sz w:val="22"/>
          <w:szCs w:val="22"/>
        </w:rPr>
        <w:t xml:space="preserve">Vurt didn’t cry until he got home. “I’m never going back!” he wailed. But next morning he was back with a scowl on his face fit to frighten a troll. He put his feet where Ishad told him to, tucked his elbows in, and mastered every single trick the old braggart showed him. 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in the last ten years. He could tell you what their favorite weapon was, what passes they used, probably even what they had for dinner. I took him there once in a while, when we could afford it. It never made my heart race the way it did his, but it was the only way he would sit with me for more than five minut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ill came out rat 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a respectable living. If he put half as much thought into traps and poisons as he did into feints and lunges, then by the time he was sixteen or seventeen, he could earn enough catching rats four days a week to have the other two free for whatever he wanted.</w:t>
      </w:r>
    </w:p>
    <w:p>
      <w:pPr>
        <w:pStyle w:val="TextBody"/>
        <w:spacing w:before="0" w:after="0"/>
        <w:ind w:left="0" w:right="0" w:firstLine="288"/>
        <w:jc w:val="both"/>
        <w:rPr>
          <w:color w:val="000000"/>
        </w:rPr>
      </w:pPr>
      <w:r>
        <w:rPr>
          <w:rFonts w:ascii="Georgia" w:hAnsi="Georgia"/>
          <w:color w:val="000000"/>
          <w:sz w:val="22"/>
          <w:szCs w:val="22"/>
        </w:rPr>
        <w:t>He was thirteen when he announced that wasn’t going to happen, and bloody-nosed from a fight in the market. “Onne!” Meshash cried. “Onne, come quick, he’s hurt!” I was in the back whittling a strip of bamboo to make a spring post for a gulper sack. I set my knife and the bamboo on the table and followed her voice to the front of the house.</w:t>
      </w:r>
    </w:p>
    <w:p>
      <w:pPr>
        <w:pStyle w:val="TextBody"/>
        <w:spacing w:before="0" w:after="0"/>
        <w:ind w:left="0" w:right="0" w:firstLine="288"/>
        <w:jc w:val="both"/>
        <w:rPr>
          <w:color w:val="000000"/>
        </w:rPr>
      </w:pPr>
      <w:r>
        <w:rPr>
          <w:rFonts w:ascii="Georgia" w:hAnsi="Georgia"/>
          <w:color w:val="000000"/>
          <w:sz w:val="22"/>
          <w:szCs w:val="22"/>
        </w:rPr>
        <w:t>Meshash had him on a stool. His nose wasn’t bleeding, not any more, but it was swollen and his eyes were already bruising.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pushed my wife’s hands away. “Who did this?” I deman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oud rad 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was soaked red by this point. Meshash sluiced it in a pan of water, wrung it out, and put it back on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yes, he admitted, they were for fencing, so the two boys started making jokes about how tough Coriandel’s rats must be if you needed gear like that to handle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could count money well enough, and sign my name, and anyway, with my own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She closed her eyes for a moment, shaking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at’s when the shouting started.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d been catching rats since before he was born. If it wasn’t good enough for him, then maybe his own family wasn’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tried to quiet us both down as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drie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color w:val="000000"/>
        </w:rPr>
      </w:pPr>
      <w:r>
        <w:rPr>
          <w:rFonts w:ascii="Georgia" w:hAnsi="Georgia"/>
          <w:color w:val="000000"/>
          <w:sz w:val="22"/>
          <w:szCs w:val="22"/>
        </w:rPr>
        <w:t>I almost did it. I almost made to turn him over my knee and spank him as if he were four years old, but Meshash saved me the embarrassment that would have followed. “Stop it!” she wept, stepping between us. “Both of you! Just… just stop it!”</w:t>
      </w:r>
    </w:p>
    <w:p>
      <w:pPr>
        <w:pStyle w:val="TextBody"/>
        <w:spacing w:before="0" w:after="0"/>
        <w:ind w:left="0" w:right="0" w:firstLine="288"/>
        <w:jc w:val="both"/>
        <w:rPr>
          <w:color w:val="000000"/>
        </w:rPr>
      </w:pPr>
      <w:r>
        <w:rPr>
          <w:rFonts w:ascii="Georgia" w:hAnsi="Georgia"/>
          <w:color w:val="000000"/>
          <w:sz w:val="22"/>
          <w:szCs w:val="22"/>
        </w:rPr>
        <w:t>Neither of us could stand to see her cry. I suddenly realized that I was breathing hard. Vurt lowered his arms uncertainly. “I’b goi’g to bed,” he announced abruptly. He picked up the blood-soaked cloth from where it had fallen and stalked away. My wife and I looked at each other. What were we going to do now?</w:t>
      </w:r>
    </w:p>
    <w:p>
      <w:pPr>
        <w:pStyle w:val="TextBody"/>
        <w:spacing w:before="0" w:after="0"/>
        <w:ind w:left="0" w:right="0" w:firstLine="288"/>
        <w:jc w:val="both"/>
        <w:rPr>
          <w:color w:val="000000"/>
        </w:rPr>
      </w:pPr>
      <w:r>
        <w:rPr>
          <w:rFonts w:ascii="Georgia" w:hAnsi="Georgia"/>
          <w:color w:val="000000"/>
          <w:sz w:val="22"/>
          <w:szCs w:val="22"/>
        </w:rPr>
        <w:t>The answer turned out to be “nothing”. Meshash went next door to have a talk with Ishad while I cleaned the bowl and wrung out the first cloth she had used on Vurt’s nose. I was in the back muttering to myself when she returned, trying to finish off that gulper s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color w:val="000000"/>
        </w:rPr>
      </w:pPr>
      <w:r>
        <w:rPr>
          <w:rFonts w:ascii="Georgia" w:hAnsi="Georgia"/>
          <w:color w:val="000000"/>
          <w:sz w:val="22"/>
          <w:szCs w:val="22"/>
        </w:rPr>
        <w:t>She sat down in her usual place on the other side of the table we used as a workbench. The lines on her face hadn’t been there twenty-five years before, and there was silver in her curly black hair now, but she was still as beautiful as the day I saw her grinding coffee beans in her mother’s stall in the market. “He said Vurt can pay for his lessons by cleaning up and helping out with the children.” She shrugged, obviously weary.</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m sorry.” I reached across the table and took her hand. “I was just trying to make a joke.”</w:t>
      </w:r>
    </w:p>
    <w:p>
      <w:pPr>
        <w:pStyle w:val="TextBody"/>
        <w:spacing w:before="0" w:after="0"/>
        <w:ind w:left="0" w:right="0" w:firstLine="288"/>
        <w:jc w:val="both"/>
        <w:rPr>
          <w:color w:val="000000"/>
        </w:rPr>
      </w:pPr>
      <w:r>
        <w:rPr>
          <w:rFonts w:ascii="Georgia" w:hAnsi="Georgia"/>
          <w:color w:val="000000"/>
          <w:sz w:val="22"/>
          <w:szCs w:val="22"/>
        </w:rPr>
        <w:t>She nodded. We sat there without speaking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 The light was gone, but I had whittled posts in darknes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Meshash were both up before me the next morning. He’d gone next door to Ishad’s, and she was off buying figs and sausages as a treat for that evening’s dinner. I swallowed the bread, hard cheese, and cold beans she had left for me, then picked up my bag and headed off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irst stop that day was the local bakery. We had four traps under their floor, and six more in the rafters where they hung sacks of flour and bread that was waiting to be picked up. I didn’t bother to string my fowling bow as I was checking them–the baker’s cat was simple, but would have had her back up if any trouble was lurking in the shadows.</w:t>
      </w:r>
    </w:p>
    <w:p>
      <w:pPr>
        <w:pStyle w:val="TextBody"/>
        <w:spacing w:before="0" w:after="0"/>
        <w:ind w:left="0" w:right="0" w:firstLine="288"/>
        <w:jc w:val="both"/>
        <w:rPr>
          <w:color w:val="000000"/>
        </w:rPr>
      </w:pPr>
      <w:r>
        <w:rPr>
          <w:rFonts w:ascii="Georgia" w:hAnsi="Georgia"/>
          <w:color w:val="000000"/>
          <w:sz w:val="22"/>
          <w:szCs w:val="22"/>
        </w:rPr>
        <w:t>My second stop was a leatherworker’s yard. “Thought it were one of the apprentices, but they all swear ’tisn’t,” he had said when he hired me. He still had an Ossiss accent, though he had been living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color w:val="000000"/>
        </w:rPr>
      </w:pPr>
      <w:r>
        <w:rPr>
          <w:rFonts w:ascii="Georgia" w:hAnsi="Georgia"/>
          <w:color w:val="000000"/>
          <w:sz w:val="22"/>
          <w:szCs w:val="22"/>
        </w:rPr>
        <w:t>I gave my eyes a few moments to adjust. Animal skins were stacked in untidy piles like sheets of bark with canvas covers on top of them. The place reeked of dye and the “camel water” they use for cu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rung the fowling bow and loaded it with a pair of darts that had lady’s molt and arsenic paste smeared on their barbs. I’d set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 old,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a tiny voice squeaked. “Fancy meeting you here.” I whirled around. Four beady eyes met mine. A fowling bow that might have been the twin of mine was pointed at my chest. The little rotters had been hiding under the canvas on top of one of the piles of skins. They must have dragged the bow up during the night, though the Pilots alone know how they cocked it. Maybe they had a trained monk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ladies,” I said nonchalantly. Stay relaxed, that was the key. The darts in their bow weren’t big enough to kill me, but they wouldn’t have gone to all this trouble without thinking of that. Rats have a lot of experience with poi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Her Majesty as was didn’t listen, they went underground. Tripwires and razor blades and all manner of cunning little traps, those were their specialties, and good night to anyone who laid stripes on a Gifted’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mate of mine found that out the hard way. He had a badger down out of Ensworth. The halfwit creature said it was done with the desert heat and wanted to retire back home. My mate locked it up with nothing but a water drip to teach it some sense. Two days on, the raccoons dragged one of his own cross-splice traps halfway across the city and left in the chamber pot under his bed. It was a month before he could sit d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ll of that flashed through my mind as I turned toward the trap and reached for the knot that held it closed. I closed my eyes, just for a moment. I would feel the darts hit, </w:t>
      </w:r>
      <w:r>
        <w:rPr>
          <w:rFonts w:ascii="Georgia" w:hAnsi="Georgia"/>
          <w:i/>
          <w:color w:val="000000"/>
          <w:sz w:val="22"/>
          <w:szCs w:val="22"/>
        </w:rPr>
        <w:t>thunk thunk</w:t>
      </w:r>
      <w:r>
        <w:rPr>
          <w:rFonts w:ascii="Georgia" w:hAnsi="Georgia"/>
          <w:color w:val="000000"/>
          <w:sz w:val="22"/>
          <w:szCs w:val="22"/>
        </w:rPr>
        <w:t xml:space="preserve"> into my neck. I might make it back to the front of the shop before my muscles started cramping, but not much further. I wondered if my guts would let go. I’d seen that happen to birds sometimes. I didn’t want to die that way.</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The rats’ darts hit the wall a hand’s width above my head. “H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a little voice squeaked. “Paw slipped. Sorry.”</w:t>
      </w:r>
    </w:p>
    <w:p>
      <w:pPr>
        <w:pStyle w:val="TextBody"/>
        <w:spacing w:before="0" w:after="0"/>
        <w:ind w:left="0" w:right="0" w:firstLine="288"/>
        <w:jc w:val="both"/>
        <w:rPr>
          <w:color w:val="000000"/>
        </w:rPr>
      </w:pPr>
      <w:r>
        <w:rPr>
          <w:rFonts w:ascii="Georgia" w:hAnsi="Georgia"/>
          <w:color w:val="000000"/>
          <w:sz w:val="22"/>
          <w:szCs w:val="22"/>
        </w:rPr>
        <w:t>I turned and brought my bow up. One of the raccoons had already scampered away, but the second was still crouched in front of me. I aimed at her and asked,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e’s just my son.”</w:t>
      </w:r>
    </w:p>
    <w:p>
      <w:pPr>
        <w:pStyle w:val="TextBody"/>
        <w:spacing w:before="0" w:after="0"/>
        <w:ind w:left="0" w:right="0" w:firstLine="288"/>
        <w:jc w:val="both"/>
        <w:rPr>
          <w:color w:val="000000"/>
        </w:rPr>
      </w:pPr>
      <w:r>
        <w:rPr>
          <w:rFonts w:ascii="Georgia" w:hAnsi="Georgia"/>
          <w:color w:val="000000"/>
          <w:sz w:val="22"/>
          <w:szCs w:val="22"/>
        </w:rPr>
        <w:t>We stared at each other for a few heartbeats. Finally I sighed and lowered my bow. “Rot and salty tears. All right, hang on a moment.” I undid the knot at the top of the trap one-handed and twisted the wicker so the little beast could escape. He scurried away as if his tail was on fi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dart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better luck next time.” I raised a palm to her and let myself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sun was blinding after being inside. I squeezed my eyes shut and waited for my hands to stop shaking. Some rats are as hard on their simple kin as people are, but not all.</w:t>
      </w:r>
    </w:p>
    <w:p>
      <w:pPr>
        <w:pStyle w:val="TextBody"/>
        <w:spacing w:before="0" w:after="0"/>
        <w:ind w:left="0" w:right="0" w:firstLine="288"/>
        <w:jc w:val="both"/>
        <w:rPr>
          <w:color w:val="000000"/>
        </w:rPr>
      </w:pPr>
      <w:r>
        <w:rPr>
          <w:rFonts w:ascii="Georgia" w:hAnsi="Georgia"/>
          <w:color w:val="000000"/>
          <w:sz w:val="22"/>
          <w:szCs w:val="22"/>
        </w:rPr>
        <w:t>I let out a ragged breath. 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was making my eyes water. I wiped them with my arm and straightened up. It didn’t matter if he was a rat catcher, a duelist, or a dung shoveler, he was still my son. Even if he never knew it, I did. Even if I had nothing else, I had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6" w:name="elenima-disapproves-of-her-niece"/>
      <w:bookmarkEnd w:id="6"/>
      <w:r>
        <w:rPr>
          <w:rFonts w:ascii="Georgia" w:hAnsi="Georgia"/>
          <w:i/>
          <w:iCs/>
          <w:color w:val="000000"/>
          <w:sz w:val="28"/>
          <w:szCs w:val="28"/>
        </w:rPr>
        <w:t>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knew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 modicum of manners and deportment. There wouldn’t have been half as many young bulls pawing the ground at picnics if I hadn’t taught her to sit up straight, but small thanks I ever got from either of them.</w:t>
      </w:r>
    </w:p>
    <w:p>
      <w:pPr>
        <w:pStyle w:val="TextBody"/>
        <w:spacing w:before="0" w:after="0"/>
        <w:ind w:left="0" w:right="0" w:firstLine="288"/>
        <w:jc w:val="both"/>
        <w:rPr>
          <w:color w:val="000000"/>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as young women always are, but we are meant for trials, aren’t we? When everyone else was straightening their hair in that horrible northern style, I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another new gown for the picnic season. He just about choked on his morning pomegranate, but I wouldn’t let up until my little jewel had what she needed.</w:t>
      </w:r>
    </w:p>
    <w:p>
      <w:pPr>
        <w:pStyle w:val="TextBody"/>
        <w:spacing w:before="0" w:after="0"/>
        <w:ind w:left="0" w:right="0" w:firstLine="288"/>
        <w:jc w:val="both"/>
        <w:rPr>
          <w:color w:val="000000"/>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in tens for a chance to recite poetry to her. Not that I let them, of course. Not at fifteen. It would have swelled her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y lined up for my sister too, in her day. My dear Awbé.. 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there it was: a room in her husband’s house, upstairs overlooking the rear courtyard. It may have been smaller than hers, but it caught the sweet breeze in the morning. 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 Such a vulgar emotion, resent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ill-mannered as to spy on my own niece. But not everyone in the Hundred Houses had been raised as well as she had, and with her mother gone, well, I had a responsibility, didn’t I?</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essor? Tessor Penne é Pue I frowned. Her friend had definitely said ’Tessor’. He was one of her many suitors, a bit dissolute but from a very respectable family. He competed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how would either of them know what a wild stallion looked li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e was wonderful, wasn’t he?” I heard Sehdie flop down on her chaise– her mother’s chaise, as I still thought of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want to go and see him again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Sehdie yawned. “Let’s see if we can talk Mareña into coming this time.”</w:t>
      </w:r>
    </w:p>
    <w:p>
      <w:pPr>
        <w:pStyle w:val="TextBody"/>
        <w:spacing w:before="0" w:after="0"/>
        <w:ind w:left="0" w:right="0" w:firstLine="288"/>
        <w:jc w:val="both"/>
        <w:rPr>
          <w:color w:val="000000"/>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put their hair up under felt hats so they could pass for Bantangui traders, and learned enough trade-talk to sign “please” and “thank you” and “out of my way, you brainless oaf”–but it was off limits for ladies of quality. My sister thought it was stupid, but even when I was young I understood that it simply wasn’t a suitable place for a well-bred wo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ought that my niece might be frequenting such places was distasteful enough. But–could she really be interested in some bravo? That could be disastrous. I needed to find out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made small talk with her at dinner that evening while her father shoveled food into his mouth in silence. She was as loving as always,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It wasn’t the most fashionable salon in the city, but Shau Sheu was more than just a friend. I was one of her first customers after she arrived in Coriandel, and, well, I’m not sure what would have happened to me after my sister died if not for her. I walked more quickly than I should have, thinking about what Sehdie’s restlessness might mean, so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color w:val="000000"/>
        </w:rPr>
      </w:pPr>
      <w:r>
        <w:rPr>
          <w:rFonts w:ascii="Georgia" w:hAnsi="Georgia"/>
          <w:color w:val="000000"/>
          <w:sz w:val="22"/>
          <w:szCs w:val="22"/>
        </w:rPr>
        <w:t>The houseman returned. “My honored mistress would welcome your company, honored mistress,” he said solemnly. Out of the corner of my eye, I saw one of the gossipers pout. I smiled inside. She would just have to wait her 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Her tiny nose and almond eyes wrinkled when she smiled, but they had always done that, and the wrinkles still vanished with the sm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left Ini Bantang for Coriandel, and she still painted her nail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ime will tell. She had been saying that for years, but it had never yet spoken. She had warned me at the start that the spell would take time, but not </w:t>
      </w:r>
      <w:r>
        <w:rPr>
          <w:rFonts w:ascii="Georgia" w:hAnsi="Georgia"/>
          <w:i/>
          <w:color w:val="000000"/>
          <w:sz w:val="22"/>
          <w:szCs w:val="22"/>
        </w:rPr>
        <w:t>this</w:t>
      </w:r>
      <w:r>
        <w:rPr>
          <w:rFonts w:ascii="Georgia" w:hAnsi="Georgia"/>
          <w:color w:val="000000"/>
          <w:sz w:val="22"/>
          <w:szCs w:val="22"/>
        </w:rPr>
        <w:t xml:space="preserve"> long. Not years and y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She cleared her throat. Shau Sheu glanced at her, raising one eyebrow. Her housekeeper ducked her head slightly. “I have heard…” she ventured, setting the beaten silver bowl on the table beside the coffee. “In the umram. Vurt, his name is. He has already won five chains. His father is a rat catcher. I believe he is fighting again today.”</w:t>
      </w:r>
    </w:p>
    <w:p>
      <w:pPr>
        <w:pStyle w:val="TextBody"/>
        <w:spacing w:before="0" w:after="0"/>
        <w:ind w:left="0" w:right="0" w:firstLine="288"/>
        <w:jc w:val="both"/>
        <w:rPr>
          <w:color w:val="000000"/>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I’m afraid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tween the almonds and further pleasantries it was half an hour before I collected Nednan and left. The sky above us was burnt blue by the mid-day sun. It beat at the parasol Nednan held over my head and drove servants running errands into the narrow shadows at the side of the str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I was young, it would have been considered vulgar for a woman of my station to walk rather than ride. The emir’s mother set a fashion for it, though, and I myself have always found it invigorating. I do so love the sights and sounds of the city, and it gives one time to thin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hought about many things during the walk back from Shau Sheu’s. As we approached my brother-by-marriage’s house, I announced that I found myself desiring mor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dnan nodded his obedience without speaking. I’ve always been fond of him for that trait.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briskly through the city streets, me with my arms tucked into my sleeves, Nednan a pace behind me, the parasol he held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jurists of less reputable character. The streets narrowed as well, until the buildings on either side were close enough for people to stretch awnings between them for sh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pac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color w:val="000000"/>
        </w:rPr>
      </w:pPr>
      <w:r>
        <w:rPr>
          <w:rFonts w:ascii="Georgia" w:hAnsi="Georgia"/>
          <w:color w:val="000000"/>
          <w:sz w:val="22"/>
          <w:szCs w:val="22"/>
        </w:rPr>
        <w:t>We sat in silence as we waited for the next match to begin. After a few moments, the man on the chaise behind me–a complete stranger–cleared his throat and leaned forward. “Your pardon, honored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color w:val="000000"/>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 to make cert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 Vurt of Meshash the mother, of Onnemeno the father. A nothing, the kind of person one wouldn’t even notice if one didn’t have to, whose greatest dream was no doubt to win a place in the city guard and leave the alleys he had been born in behi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sullen and swaggering. I could see how a girl Sehdie’s age might be taken by him. She wouldn’t know enough to look for the things that </w:t>
      </w:r>
      <w:r>
        <w:rPr>
          <w:rFonts w:ascii="Georgia" w:hAnsi="Georgia"/>
          <w:i/>
          <w:color w:val="000000"/>
          <w:sz w:val="22"/>
          <w:szCs w:val="22"/>
        </w:rPr>
        <w:t>I</w:t>
      </w:r>
      <w:r>
        <w:rPr>
          <w:rFonts w:ascii="Georgia" w:hAnsi="Georgia"/>
          <w:color w:val="000000"/>
          <w:sz w:val="22"/>
          <w:szCs w:val="22"/>
        </w:rPr>
        <w:t xml:space="preserve"> could see. He had a chip on his shoulder as big as Palace Hill, and was just daring the world to knoc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wealthy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sham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onored mistress.” Words would indeed be spoken to the senior houseman at a certain house.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color w:val="000000"/>
        </w:rPr>
      </w:pPr>
      <w:r>
        <w:rPr>
          <w:rFonts w:ascii="Georgia" w:hAnsi="Georgia"/>
          <w:color w:val="000000"/>
          <w:sz w:val="22"/>
          <w:szCs w:val="22"/>
        </w:rPr>
        <w:t xml:space="preserve">The boy, Vurt, bowed to the judge, then turned and bowed to my Sehdie. Not just to the common benches, though someone duller than me might have thought so.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finally come. This was what I had been waiting for. This was what Shau Sheu had promised me. I give you an oath, I felt chilled, as though I had been blessed by a ghost.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7" w:name="vurts-oath"/>
      <w:bookmarkEnd w:id="7"/>
      <w:r>
        <w:rPr>
          <w:rFonts w:ascii="Georgia" w:hAnsi="Georgia"/>
          <w:i/>
          <w:iCs/>
          <w:color w:val="000000"/>
          <w:sz w:val="28"/>
          <w:szCs w:val="28"/>
        </w:rPr>
        <w:t>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wallowed and stepped through the Moonrise Door. It was a stupid thing to do, but I had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ed it looked dashing, but it wa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swearing in blood that I’d kill the bonescuttle or die trying was the salt-stupidest thing I had ever done. The oath was like an itch I couldn’t reach or a name that I couldn’t remember. I hadn’t slept properly in a week. Every meal I ate sat in my stomach like a handful of stones, and it was getting worse every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eps led down into a cavern larger than the one I had just left. The wall still glowed blue behind me, but that was fading, and the only other light was what came from the dayglass in my lantern. Kerre would have liked the image. Such is life, he would have said, a brief spark in the darkness. I don’t know what my spear, my boots, or my jangling nerves would have represented, but I’m sure he would have worked them 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air grew colder as I made my way down to the cavern floor. The only sounds were my boots on the steps, the faint squeaking from my pack, and the steady drip from over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oor was studded with damp, stony warts where those drips landed. In their midst lay a still, silvery pool. That would be my way out, if I lived long enough to use it. I skirted its edge and headed for the Bridge of Shame.</w:t>
      </w:r>
    </w:p>
    <w:p>
      <w:pPr>
        <w:pStyle w:val="TextBody"/>
        <w:spacing w:before="0" w:after="0"/>
        <w:ind w:left="0" w:right="0" w:firstLine="288"/>
        <w:jc w:val="both"/>
        <w:rPr>
          <w:color w:val="000000"/>
        </w:rPr>
      </w:pPr>
      <w:r>
        <w:rPr>
          <w:rFonts w:ascii="Georgia" w:hAnsi="Georgia"/>
          <w:color w:val="000000"/>
          <w:sz w:val="22"/>
          <w:szCs w:val="22"/>
        </w:rPr>
        <w:t>I had known all my life that there was another world beneath Coriandel, but I had never really understood what that meant until I started trying to memorize the maps that Kerrem borrowed for me from his friends. Most of them were in books written by those who had entered and survived, or about those who had only entered. On the far side of the first cavern there was a gate, which led to the Bridge of Shame. On the other side of the bridge was a stone garden. In its center lay a well. “Stick to the walls,” Kerrem told me, tracing the route with his finger. “A few nicks and scrapes won’t kill you, but the things down that well surely w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yond the garden lay another gate, and then the undercity proper. If Fate was feeling generous, I would find the bonescuttle there. All I had to do was kill it, retrace my steps, and get past whatever was lurking in the pool, and I’d be free of my oath. And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tried to ignore the faint, frightened squeaks coming from my pack. I had plenty to worry about before I got that far.</w:t>
      </w:r>
    </w:p>
    <w:p>
      <w:pPr>
        <w:pStyle w:val="TextBody"/>
        <w:spacing w:before="0" w:after="0"/>
        <w:ind w:left="0" w:right="0" w:firstLine="288"/>
        <w:jc w:val="both"/>
        <w:rPr>
          <w:color w:val="000000"/>
        </w:rPr>
      </w:pPr>
      <w:r>
        <w:rPr>
          <w:rFonts w:ascii="Georgia" w:hAnsi="Georgia"/>
          <w:color w:val="000000"/>
          <w:sz w:val="22"/>
          <w:szCs w:val="22"/>
        </w:rPr>
        <w:t xml:space="preserve">But my thoughts kept flying away from me like they did before a match in the </w:t>
      </w:r>
      <w:r>
        <w:rPr>
          <w:rFonts w:ascii="Georgia" w:hAnsi="Georgia"/>
          <w:i/>
          <w:color w:val="000000"/>
          <w:sz w:val="22"/>
          <w:szCs w:val="22"/>
        </w:rPr>
        <w:t>umram</w:t>
      </w:r>
      <w:r>
        <w:rPr>
          <w:rFonts w:ascii="Georgia" w:hAnsi="Georgia"/>
          <w:color w:val="000000"/>
          <w:sz w:val="22"/>
          <w:szCs w:val="22"/>
        </w:rPr>
        <w:t>. Sehdie’s father wasn’t a bad man. He just thought his daughter could do better than a rat catcher’s youngest son. And he was right. Half the young men in the Hundred Houses wanted to fall in love with her. They wrote poems and bloodied each other’s noses without ever having spoken to her. She could have the best oudh player in the whole Karaband, or either under-captain of the Emir’s Guard, or an idle posher like Tessor Penne é Pue, who would one day inherit a mansion on Nobles’ Hill that was only one room smaller than the royal palace. I doubt Sehdie’s father would have laughed at him if he had said, “I wish to share a life with your daughter.”</w:t>
      </w:r>
    </w:p>
    <w:p>
      <w:pPr>
        <w:pStyle w:val="TextBody"/>
        <w:spacing w:before="0" w:after="0"/>
        <w:ind w:left="0" w:right="0" w:firstLine="288"/>
        <w:jc w:val="both"/>
        <w:rPr>
          <w:color w:val="000000"/>
        </w:rPr>
      </w:pPr>
      <w:r>
        <w:rPr>
          <w:rFonts w:ascii="Georgia" w:hAnsi="Georgia"/>
          <w:color w:val="000000"/>
          <w:sz w:val="22"/>
          <w:szCs w:val="22"/>
        </w:rPr>
        <w:t>But he laughed at me. “You?” he said incredulously. We were in the public courtyard of his house. It was modest enough, considering how high he was in the emir’s service. Dwarf lemon trees in pots stood in the corners. He had done me the courtesy of standing when his housekeeper showed me in, but hadn’t offered me anything to drink. I had introduced myself, Vurt Meshash é Onnemeno tin ara Ishad Vurt of Meshash the mother, Onnemeno the father, apprenticed but not indentured to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and my daughter? Pfah!” He was taller than me, heavy-set, sharp-eyed, with just a fringe of wiry white hair above his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color w:val="000000"/>
        </w:rPr>
      </w:pPr>
      <w:r>
        <w:rPr>
          <w:rFonts w:ascii="Georgia" w:hAnsi="Georgia"/>
          <w:color w:val="000000"/>
          <w:sz w:val="22"/>
          <w:szCs w:val="22"/>
        </w:rPr>
        <w:t>Proposing marriage with no hope of success was something young men were expected to do. But claiming that the offer would be welcomed was different. Her father’s eyes narrowed. “What reason is this?”</w:t>
      </w:r>
    </w:p>
    <w:p>
      <w:pPr>
        <w:pStyle w:val="TextBody"/>
        <w:spacing w:before="0" w:after="0"/>
        <w:ind w:left="0" w:right="0" w:firstLine="288"/>
        <w:jc w:val="both"/>
        <w:rPr>
          <w:color w:val="000000"/>
        </w:rPr>
      </w:pPr>
      <w:r>
        <w:rPr>
          <w:rFonts w:ascii="Georgia" w:hAnsi="Georgia"/>
          <w:color w:val="000000"/>
          <w:sz w:val="22"/>
          <w:szCs w:val="22"/>
        </w:rPr>
        <w:t>My pulse was racing,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and orange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paths’ are these?” asked Sehdie’s aunt. “Will you bring her the treasure of the Sorrowful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restlessness took hold of me, an urge to be elsewhere, to be doing something that only I could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color w:val="000000"/>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color w:val="000000"/>
        </w:rPr>
      </w:pPr>
      <w:r>
        <w:rPr>
          <w:rFonts w:ascii="Georgia" w:hAnsi="Georgia"/>
          <w:color w:val="000000"/>
          <w:sz w:val="22"/>
          <w:szCs w:val="22"/>
        </w:rPr>
        <w:t>I realized that I was still holding my knife. I pulled a kerchief from my pocket to wipe it, slipped it back into its sheath, then wiped the blood from my arm. The back of my head was itchy. “Honored sir,” I said, bowing. “We will speak again.”</w:t>
      </w:r>
    </w:p>
    <w:p>
      <w:pPr>
        <w:pStyle w:val="TextBody"/>
        <w:spacing w:before="0" w:after="0"/>
        <w:ind w:left="0" w:right="0" w:firstLine="288"/>
        <w:jc w:val="both"/>
        <w:rPr>
          <w:color w:val="000000"/>
        </w:rPr>
      </w:pPr>
      <w:r>
        <w:rPr>
          <w:rFonts w:ascii="Georgia" w:hAnsi="Georgia"/>
          <w:color w:val="000000"/>
          <w:sz w:val="22"/>
          <w:szCs w:val="22"/>
        </w:rPr>
        <w:t>He pursed his lips. “I doubt it,” he replied. There was no pity in his eyes, no respect. I really was just a rat catcher’s son to him, no better than the Gifted animals I hunted. He waved at his houseman to show me out.</w:t>
      </w:r>
    </w:p>
    <w:p>
      <w:pPr>
        <w:pStyle w:val="TextBody"/>
        <w:spacing w:before="0" w:after="0"/>
        <w:ind w:left="0" w:right="0" w:firstLine="288"/>
        <w:jc w:val="both"/>
        <w:rPr>
          <w:color w:val="000000"/>
        </w:rPr>
      </w:pPr>
      <w:r>
        <w:rPr>
          <w:rFonts w:ascii="Georgia" w:hAnsi="Georgia"/>
          <w:color w:val="000000"/>
          <w:sz w:val="22"/>
          <w:szCs w:val="22"/>
        </w:rPr>
        <w:t>Ishad was furious. “At least you didn’t swear to do it barehanded,” he grunted, painting my wound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some of them looking half as old as the city itself, were stacked on them haphazardly.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color w:val="000000"/>
        </w:rPr>
      </w:pPr>
      <w:r>
        <w:rPr>
          <w:rFonts w:ascii="Georgia" w:hAnsi="Georgia"/>
          <w:color w:val="000000"/>
          <w:sz w:val="22"/>
          <w:szCs w:val="22"/>
        </w:rPr>
        <w:t>I shook my head. “I don’t think so.” The itch, the feeling that I had to be up and doing something, something important, had grown worse by the hour. I kept fighting the urge to try to bang the back of my head against the wall behind me to eas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to tell my mother. She would have heard soon enough anyway. A blood oath for love? The houseman might have kept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of course I had told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decent enough, if a bit pompous. He hadn’t remarried after Sehdie’s mother died, and had kept his wife’s sister in his home long after custom and law would have allowed him to turn her out.</w:t>
      </w:r>
    </w:p>
    <w:p>
      <w:pPr>
        <w:pStyle w:val="TextBody"/>
        <w:spacing w:before="0" w:after="0"/>
        <w:ind w:left="0" w:right="0" w:firstLine="288"/>
        <w:jc w:val="both"/>
        <w:rPr>
          <w:color w:val="000000"/>
        </w:rPr>
      </w:pPr>
      <w:r>
        <w:rPr>
          <w:rFonts w:ascii="Georgia" w:hAnsi="Georgia"/>
          <w:color w:val="000000"/>
          <w:sz w:val="22"/>
          <w:szCs w:val="22"/>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TextBody"/>
        <w:spacing w:before="0" w:after="0"/>
        <w:ind w:left="0" w:right="0" w:firstLine="288"/>
        <w:jc w:val="both"/>
        <w:rPr>
          <w:color w:val="000000"/>
        </w:rPr>
      </w:pPr>
      <w:r>
        <w:rPr>
          <w:rFonts w:ascii="Georgia" w:hAnsi="Georgia"/>
          <w:color w:val="000000"/>
          <w:sz w:val="22"/>
          <w:szCs w:val="22"/>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color w:val="000000"/>
        </w:rPr>
      </w:pPr>
      <w:r>
        <w:rPr>
          <w:rFonts w:ascii="Georgia" w:hAnsi="Georgia"/>
          <w:color w:val="000000"/>
          <w:sz w:val="22"/>
          <w:szCs w:val="22"/>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color w:val="000000"/>
        </w:rPr>
      </w:pPr>
      <w:r>
        <w:rPr>
          <w:rFonts w:ascii="Georgia" w:hAnsi="Georgia"/>
          <w:color w:val="000000"/>
          <w:sz w:val="22"/>
          <w:szCs w:val="22"/>
        </w:rPr>
        <w:t>Kerrem showed up as the last of them were sponging the stink of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TextBody"/>
        <w:spacing w:before="0" w:after="0"/>
        <w:ind w:left="0" w:right="0" w:firstLine="288"/>
        <w:jc w:val="both"/>
        <w:rPr>
          <w:color w:val="000000"/>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8" w:name="kerrem-brings-two-guardsmen-a-drink"/>
      <w:bookmarkEnd w:id="8"/>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color w:val="000000"/>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color w:val="000000"/>
          <w:sz w:val="22"/>
          <w:szCs w:val="22"/>
        </w:rPr>
        <w:t>poe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Ishad stumped into the courtyard flat-footed, wiping his shaved head with a scrap of towel. “Heshidi,”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mashe sidi,”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He sidi,”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Nais!” Ishad called sharply. Up came the staffs, mine last. “Ehhhh… teh!”</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color w:val="000000"/>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color w:val="000000"/>
        </w:rPr>
      </w:pPr>
      <w:r>
        <w:rPr>
          <w:rFonts w:ascii="Georgia" w:hAnsi="Georgia"/>
          <w:color w:val="000000"/>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color w:val="000000"/>
        </w:rPr>
      </w:pPr>
      <w:r>
        <w:rPr>
          <w:rFonts w:ascii="Georgia" w:hAnsi="Georgia"/>
          <w:i/>
          <w:color w:val="000000"/>
          <w:sz w:val="22"/>
          <w:szCs w:val="22"/>
        </w:rPr>
        <w:t>Crack! Clatter…</w:t>
      </w:r>
      <w:r>
        <w:rPr>
          <w:rFonts w:ascii="Georgia" w:hAnsi="Georgia"/>
          <w:color w:val="000000"/>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color w:val="000000"/>
        </w:rPr>
      </w:pPr>
      <w:r>
        <w:rPr>
          <w:rFonts w:ascii="Georgia" w:hAnsi="Georgia"/>
          <w:color w:val="000000"/>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color w:val="000000"/>
        </w:rPr>
      </w:pPr>
      <w:r>
        <w:rPr>
          <w:rFonts w:ascii="Georgia" w:hAnsi="Georgia"/>
          <w:color w:val="000000"/>
          <w:sz w:val="22"/>
          <w:szCs w:val="22"/>
        </w:rPr>
        <w:t>Vurt the Victorious. He scowled when I called him that after his first win in the umram.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ned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color w:val="000000"/>
        </w:rPr>
      </w:pPr>
      <w:r>
        <w:rPr>
          <w:rFonts w:ascii="Georgia" w:hAnsi="Georgia"/>
          <w:color w:val="000000"/>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color w:val="000000"/>
        </w:rPr>
      </w:pPr>
      <w:r>
        <w:rPr>
          <w:rFonts w:ascii="Georgia" w:hAnsi="Georgia"/>
          <w:color w:val="000000"/>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color w:val="000000"/>
        </w:rPr>
      </w:pPr>
      <w:r>
        <w:rPr>
          <w:rFonts w:ascii="Georgia" w:hAnsi="Georgia"/>
          <w:color w:val="000000"/>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This? Oh, no, no,” I said, feigning shock. “Not on duty, of course not.”</w:t>
      </w:r>
    </w:p>
    <w:p>
      <w:pPr>
        <w:pStyle w:val="TextBody"/>
        <w:spacing w:before="0" w:after="0"/>
        <w:ind w:left="0" w:right="0" w:firstLine="288"/>
        <w:jc w:val="both"/>
        <w:rPr>
          <w:color w:val="000000"/>
        </w:rPr>
      </w:pPr>
      <w:r>
        <w:rPr>
          <w:rFonts w:ascii="Georgia" w:hAnsi="Georgia"/>
          <w:color w:val="000000"/>
          <w:sz w:val="22"/>
          <w:szCs w:val="22"/>
        </w:rPr>
        <w:t>The guard who had spat scratched his nose. “Thinks we’re fools, Mirtan.”</w:t>
      </w:r>
    </w:p>
    <w:p>
      <w:pPr>
        <w:pStyle w:val="TextBody"/>
        <w:spacing w:before="0" w:after="0"/>
        <w:ind w:left="0" w:right="0" w:firstLine="288"/>
        <w:jc w:val="both"/>
        <w:rPr>
          <w:color w:val="000000"/>
        </w:rPr>
      </w:pPr>
      <w:r>
        <w:rPr>
          <w:rFonts w:ascii="Georgia" w:hAnsi="Georgia"/>
          <w:color w:val="000000"/>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 do you mean?” Damn me, my voice squeaked. A poet’s voice should never squeak. “It’s just wine! I swear!”</w:t>
      </w:r>
    </w:p>
    <w:p>
      <w:pPr>
        <w:pStyle w:val="TextBody"/>
        <w:spacing w:before="0" w:after="0"/>
        <w:ind w:left="0" w:right="0" w:firstLine="288"/>
        <w:jc w:val="both"/>
        <w:rPr>
          <w:color w:val="000000"/>
        </w:rPr>
      </w:pPr>
      <w:r>
        <w:rPr>
          <w:rFonts w:ascii="Georgia" w:hAnsi="Georgia"/>
          <w:color w:val="000000"/>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it’s the sash,” Mirtan said. “Can’t take a man in a sash seriously.” He pointed the tip of his sword at me. “On your kne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but I’ve done nothing wrong!” I gabbled. The bottles gurgled again slightly as my arms shook. “I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color w:val="000000"/>
        </w:rPr>
      </w:pPr>
      <w:r>
        <w:rPr>
          <w:rFonts w:ascii="Georgia" w:hAnsi="Georgia"/>
          <w:color w:val="000000"/>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color w:val="000000"/>
        </w:rPr>
      </w:pPr>
      <w:r>
        <w:rPr>
          <w:rFonts w:ascii="Georgia" w:hAnsi="Georgia"/>
          <w:color w:val="000000"/>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color w:val="000000"/>
        </w:rPr>
      </w:pPr>
      <w:r>
        <w:rPr>
          <w:rFonts w:ascii="Georgia" w:hAnsi="Georgia"/>
          <w:color w:val="000000"/>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bless our sergeant,” the other guard muttered under his breath.</w:t>
      </w:r>
    </w:p>
    <w:p>
      <w:pPr>
        <w:pStyle w:val="TextBody"/>
        <w:spacing w:before="0" w:after="0"/>
        <w:ind w:left="0" w:right="0" w:firstLine="288"/>
        <w:jc w:val="both"/>
        <w:rPr>
          <w:color w:val="000000"/>
        </w:rPr>
      </w:pPr>
      <w:r>
        <w:rPr>
          <w:rFonts w:ascii="Georgia" w:hAnsi="Georgia"/>
          <w:color w:val="000000"/>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t will at that.” Ishad threw a look my way. “Thanks, lad. Best be off. You’ll not want to be here when they find their feet.”</w:t>
      </w:r>
    </w:p>
    <w:p>
      <w:pPr>
        <w:pStyle w:val="TextBody"/>
        <w:spacing w:before="0" w:after="0"/>
        <w:ind w:left="0" w:right="0" w:firstLine="288"/>
        <w:jc w:val="both"/>
        <w:rPr>
          <w:color w:val="000000"/>
        </w:rPr>
      </w:pPr>
      <w:r>
        <w:rPr>
          <w:rFonts w:ascii="Georgia" w:hAnsi="Georgia"/>
          <w:color w:val="000000"/>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Vurt hefted his spear impatiently. “Now come on, let’s go.” He and Ishad hurried down the steps without a backward glance.</w:t>
      </w:r>
    </w:p>
    <w:p>
      <w:pPr>
        <w:pStyle w:val="TextBody"/>
        <w:spacing w:before="0" w:after="0"/>
        <w:ind w:left="0" w:right="0" w:firstLine="288"/>
        <w:jc w:val="both"/>
        <w:rPr>
          <w:color w:val="000000"/>
        </w:rPr>
      </w:pPr>
      <w:r>
        <w:rPr>
          <w:rFonts w:ascii="Georgia" w:hAnsi="Georgia"/>
          <w:color w:val="000000"/>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9" w:name="has-elenimas-moment-arrived"/>
      <w:bookmarkEnd w:id="9"/>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0" w:name="shau-sheu-frets"/>
      <w:bookmarkEnd w:id="10"/>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1" w:name="ishad-speaks-to-old-friends"/>
      <w:bookmarkEnd w:id="11"/>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2" w:name="lady-kembe-has-a-sleepless-night"/>
      <w:bookmarkEnd w:id="12"/>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vurts-gloves"/>
      <w:bookmarkEnd w:id="13"/>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sehdie-in-the-umram"/>
      <w:bookmarkEnd w:id="14"/>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5" w:name="a-conversation-in-an-alley"/>
      <w:bookmarkEnd w:id="15"/>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6" w:name="cup-rainbow-reaching-remembers-lights-among-trees"/>
      <w:bookmarkEnd w:id="16"/>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7" w:name="oro-shares-some-pistachios"/>
      <w:bookmarkEnd w:id="17"/>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8" w:name="sweets-return"/>
      <w:bookmarkEnd w:id="18"/>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9" w:name="cup-rainbow-reaching-remembers-the-taste-of-plums"/>
      <w:bookmarkEnd w:id="19"/>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meshash-waits-for-sunrise"/>
      <w:bookmarkEnd w:id="20"/>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1" w:name="ishad-on-the-stairs"/>
      <w:bookmarkEnd w:id="21"/>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2" w:name="patience-wakes"/>
      <w:bookmarkEnd w:id="22"/>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3" w:name="vurt-in-darkness"/>
      <w:bookmarkEnd w:id="23"/>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4" w:name="sehdie-holding-hands"/>
      <w:bookmarkEnd w:id="24"/>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5" w:name="kerrem-accepts-new-employment"/>
      <w:bookmarkEnd w:id="25"/>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6" w:name="vurt-receives-a-gift"/>
      <w:bookmarkEnd w:id="26"/>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7" w:name="cup-rainbow-reaching-earns-his-name"/>
      <w:bookmarkEnd w:id="27"/>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28" w:name="ishad-waits"/>
      <w:bookmarkEnd w:id="28"/>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9" w:name="sehdie-on-a-cloud"/>
      <w:bookmarkEnd w:id="29"/>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0" w:name="vurt-learns-something-about-courage"/>
      <w:bookmarkEnd w:id="30"/>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patience-is-rewarded"/>
      <w:bookmarkEnd w:id="31"/>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2" w:name="elenima-is-disappointed"/>
      <w:bookmarkEnd w:id="32"/>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oro-in-the-morning"/>
      <w:bookmarkEnd w:id="33"/>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cup-rainbow-reachings-farewell"/>
      <w:bookmarkEnd w:id="34"/>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5" w:name="a-conversation-in-a-palace"/>
      <w:bookmarkEnd w:id="35"/>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92</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55</TotalTime>
  <Application>LibreOffice/4.4.2.2$MacOSX_X86_64 LibreOffice_project/c4c7d32d0d49397cad38d62472b0bc8acff48dd6</Application>
  <Paragraphs>18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2-04T18:06:21Z</dcterms:modified>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